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B92F2" w14:textId="67B1877A" w:rsidR="009D1521" w:rsidRPr="00A87D9D" w:rsidRDefault="009D1521" w:rsidP="009D1521">
      <w:pPr>
        <w:rPr>
          <w:rFonts w:ascii="Times New Roman" w:hAnsi="Times New Roman" w:cs="Times New Roman"/>
        </w:rPr>
      </w:pPr>
      <w:r w:rsidRPr="00A87D9D">
        <w:rPr>
          <w:rFonts w:ascii="Times New Roman" w:hAnsi="Times New Roman" w:cs="Times New Roman"/>
        </w:rPr>
        <w:t>Series: The Gifts of Christmas</w:t>
      </w:r>
    </w:p>
    <w:p w14:paraId="571106EF" w14:textId="5FD48A95" w:rsidR="009D1521" w:rsidRPr="00A87D9D" w:rsidRDefault="00CF39D9" w:rsidP="009D1521">
      <w:pPr>
        <w:rPr>
          <w:rFonts w:ascii="Times New Roman" w:hAnsi="Times New Roman" w:cs="Times New Roman"/>
        </w:rPr>
      </w:pPr>
      <w:r w:rsidRPr="00A87D9D">
        <w:rPr>
          <w:rFonts w:ascii="Times New Roman" w:hAnsi="Times New Roman" w:cs="Times New Roman"/>
        </w:rPr>
        <w:t>Message: The Gift of Love</w:t>
      </w:r>
    </w:p>
    <w:p w14:paraId="4343E16E" w14:textId="3896F20A" w:rsidR="009D1521" w:rsidRPr="00A87D9D" w:rsidRDefault="009D1521" w:rsidP="009D1521">
      <w:pPr>
        <w:rPr>
          <w:rFonts w:ascii="Times New Roman" w:hAnsi="Times New Roman" w:cs="Times New Roman"/>
        </w:rPr>
      </w:pPr>
      <w:r w:rsidRPr="00A87D9D">
        <w:rPr>
          <w:rFonts w:ascii="Times New Roman" w:hAnsi="Times New Roman" w:cs="Times New Roman"/>
        </w:rPr>
        <w:t>Text:</w:t>
      </w:r>
      <w:r w:rsidRPr="00A87D9D">
        <w:rPr>
          <w:rFonts w:ascii="Times New Roman" w:hAnsi="Times New Roman" w:cs="Times New Roman"/>
        </w:rPr>
        <w:tab/>
        <w:t>John 3:16</w:t>
      </w:r>
    </w:p>
    <w:p w14:paraId="1E2C21F0" w14:textId="2D7C0735" w:rsidR="009D1521" w:rsidRPr="00A87D9D" w:rsidRDefault="00CF39D9" w:rsidP="009D1521">
      <w:pPr>
        <w:rPr>
          <w:rFonts w:ascii="Times New Roman" w:hAnsi="Times New Roman" w:cs="Times New Roman"/>
        </w:rPr>
      </w:pPr>
      <w:r w:rsidRPr="00A87D9D">
        <w:rPr>
          <w:rFonts w:ascii="Times New Roman" w:hAnsi="Times New Roman" w:cs="Times New Roman"/>
        </w:rPr>
        <w:t>Theme: Advent, Love</w:t>
      </w:r>
    </w:p>
    <w:p w14:paraId="1E1EBA06" w14:textId="1C64A328" w:rsidR="009D1521" w:rsidRPr="00A87D9D" w:rsidRDefault="009D1521" w:rsidP="009D1521">
      <w:pPr>
        <w:rPr>
          <w:rFonts w:ascii="Times New Roman" w:hAnsi="Times New Roman" w:cs="Times New Roman"/>
        </w:rPr>
      </w:pPr>
      <w:r w:rsidRPr="00A87D9D">
        <w:rPr>
          <w:rFonts w:ascii="Times New Roman" w:hAnsi="Times New Roman" w:cs="Times New Roman"/>
        </w:rPr>
        <w:t>Date: December 9, 2018</w:t>
      </w:r>
    </w:p>
    <w:p w14:paraId="1BD336BF" w14:textId="77777777" w:rsidR="009D1521" w:rsidRPr="00A87D9D" w:rsidRDefault="009D1521" w:rsidP="009D1521">
      <w:pPr>
        <w:rPr>
          <w:rFonts w:ascii="Times New Roman" w:hAnsi="Times New Roman" w:cs="Times New Roman"/>
        </w:rPr>
      </w:pPr>
      <w:r w:rsidRPr="00A87D9D">
        <w:rPr>
          <w:rFonts w:ascii="Times New Roman" w:hAnsi="Times New Roman" w:cs="Times New Roman"/>
        </w:rPr>
        <w:t>Location: Christ Community EFC</w:t>
      </w:r>
    </w:p>
    <w:p w14:paraId="292C8DE2" w14:textId="77777777" w:rsidR="009D1521" w:rsidRPr="00A87D9D" w:rsidRDefault="009D1521" w:rsidP="009D1521">
      <w:pPr>
        <w:shd w:val="clear" w:color="auto" w:fill="FFFFFF"/>
        <w:contextualSpacing/>
        <w:rPr>
          <w:rFonts w:ascii="Times New Roman" w:hAnsi="Times New Roman" w:cs="Times New Roman"/>
          <w:color w:val="222222"/>
          <w:sz w:val="32"/>
          <w:szCs w:val="32"/>
        </w:rPr>
      </w:pPr>
    </w:p>
    <w:p w14:paraId="79476734" w14:textId="77777777" w:rsidR="00662945"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What would Christmas be without the songs and carols? </w:t>
      </w:r>
    </w:p>
    <w:p w14:paraId="24F677A8"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434F30A0" w14:textId="2EEA4260" w:rsidR="00662945"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Maybe a little saner, you say? </w:t>
      </w:r>
      <w:r w:rsidR="00AD318F" w:rsidRPr="00A87D9D">
        <w:rPr>
          <w:rFonts w:ascii="Times New Roman" w:hAnsi="Times New Roman" w:cs="Times New Roman"/>
          <w:color w:val="222222"/>
          <w:sz w:val="32"/>
          <w:szCs w:val="32"/>
        </w:rPr>
        <w:t>Maybe a little more PC?</w:t>
      </w:r>
    </w:p>
    <w:p w14:paraId="5BF136DA"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4FD241AE" w14:textId="6C013A15" w:rsidR="001E21DF" w:rsidRPr="00A87D9D" w:rsidRDefault="00AD318F"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T</w:t>
      </w:r>
      <w:r w:rsidR="00662945" w:rsidRPr="00A87D9D">
        <w:rPr>
          <w:rFonts w:ascii="Times New Roman" w:hAnsi="Times New Roman" w:cs="Times New Roman"/>
          <w:color w:val="222222"/>
          <w:sz w:val="32"/>
          <w:szCs w:val="32"/>
        </w:rPr>
        <w:t>oday we are going to play a little game. It’s called “Name That Christmas Song.”</w:t>
      </w:r>
    </w:p>
    <w:p w14:paraId="24E5E139"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500931FB" w14:textId="21FE15B6" w:rsidR="00662945"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I’ll read a phrase fro</w:t>
      </w:r>
      <w:bookmarkStart w:id="0" w:name="_GoBack"/>
      <w:bookmarkEnd w:id="0"/>
      <w:r w:rsidRPr="00A87D9D">
        <w:rPr>
          <w:rFonts w:ascii="Times New Roman" w:hAnsi="Times New Roman" w:cs="Times New Roman"/>
          <w:color w:val="222222"/>
          <w:sz w:val="32"/>
          <w:szCs w:val="32"/>
        </w:rPr>
        <w:t>m a well-known holiday song, and you try to think of the song title. Ready? Here we go.</w:t>
      </w:r>
    </w:p>
    <w:p w14:paraId="591FE512" w14:textId="77777777" w:rsidR="001E21DF" w:rsidRPr="00A87D9D" w:rsidRDefault="001E21DF" w:rsidP="001E21DF">
      <w:pPr>
        <w:pStyle w:val="ListParagraph"/>
        <w:shd w:val="clear" w:color="auto" w:fill="FFFFFF"/>
        <w:ind w:left="0"/>
        <w:rPr>
          <w:rFonts w:ascii="Times New Roman" w:hAnsi="Times New Roman" w:cs="Times New Roman"/>
          <w:color w:val="222222"/>
          <w:sz w:val="32"/>
          <w:szCs w:val="32"/>
        </w:rPr>
      </w:pPr>
    </w:p>
    <w:p w14:paraId="0BCF4B72" w14:textId="77777777" w:rsidR="00662945" w:rsidRPr="00A87D9D" w:rsidRDefault="00662945" w:rsidP="001E21DF">
      <w:pPr>
        <w:pStyle w:val="ListParagraph"/>
        <w:shd w:val="clear" w:color="auto" w:fill="FFFFFF"/>
        <w:ind w:left="0"/>
        <w:rPr>
          <w:rStyle w:val="content"/>
          <w:rFonts w:ascii="Times New Roman" w:hAnsi="Times New Roman" w:cs="Times New Roman"/>
          <w:sz w:val="32"/>
          <w:szCs w:val="32"/>
        </w:rPr>
      </w:pPr>
      <w:r w:rsidRPr="00A87D9D">
        <w:rPr>
          <w:rStyle w:val="content"/>
          <w:rFonts w:ascii="Times New Roman" w:hAnsi="Times New Roman" w:cs="Times New Roman"/>
          <w:sz w:val="32"/>
          <w:szCs w:val="32"/>
        </w:rPr>
        <w:t>We’re snuggled up together like two birds of a feather would be. (“Sleigh Ride”)</w:t>
      </w:r>
    </w:p>
    <w:p w14:paraId="208819B2" w14:textId="77777777" w:rsidR="001E21DF" w:rsidRPr="00A87D9D" w:rsidRDefault="001E21DF" w:rsidP="001E21DF">
      <w:pPr>
        <w:pStyle w:val="ListParagraph"/>
        <w:shd w:val="clear" w:color="auto" w:fill="FFFFFF"/>
        <w:ind w:left="0"/>
        <w:rPr>
          <w:rStyle w:val="content"/>
          <w:rFonts w:ascii="Times New Roman" w:hAnsi="Times New Roman" w:cs="Times New Roman"/>
          <w:sz w:val="32"/>
          <w:szCs w:val="32"/>
        </w:rPr>
      </w:pPr>
    </w:p>
    <w:p w14:paraId="204E8866" w14:textId="77777777" w:rsidR="001E21DF" w:rsidRPr="00A87D9D" w:rsidRDefault="00662945" w:rsidP="001E21DF">
      <w:pPr>
        <w:pStyle w:val="ListParagraph"/>
        <w:shd w:val="clear" w:color="auto" w:fill="FFFFFF"/>
        <w:ind w:left="0"/>
        <w:rPr>
          <w:rStyle w:val="content"/>
          <w:rFonts w:ascii="Times New Roman" w:hAnsi="Times New Roman" w:cs="Times New Roman"/>
          <w:sz w:val="32"/>
          <w:szCs w:val="32"/>
        </w:rPr>
      </w:pPr>
      <w:r w:rsidRPr="00A87D9D">
        <w:rPr>
          <w:rStyle w:val="content"/>
          <w:rFonts w:ascii="Times New Roman" w:hAnsi="Times New Roman" w:cs="Times New Roman"/>
          <w:sz w:val="32"/>
          <w:szCs w:val="32"/>
        </w:rPr>
        <w:t xml:space="preserve">When we finally kiss goodnight, how I’ll hate going out in the storm. But if you really hold me tight, all the way home I’ll be warm. </w:t>
      </w:r>
    </w:p>
    <w:p w14:paraId="2A8DFF0D" w14:textId="7FD37682" w:rsidR="00662945" w:rsidRPr="00A87D9D" w:rsidRDefault="00662945" w:rsidP="001E21DF">
      <w:pPr>
        <w:pStyle w:val="ListParagraph"/>
        <w:shd w:val="clear" w:color="auto" w:fill="FFFFFF"/>
        <w:ind w:left="0"/>
        <w:rPr>
          <w:rStyle w:val="content"/>
          <w:rFonts w:ascii="Times New Roman" w:hAnsi="Times New Roman" w:cs="Times New Roman"/>
          <w:sz w:val="32"/>
          <w:szCs w:val="32"/>
        </w:rPr>
      </w:pPr>
      <w:r w:rsidRPr="00A87D9D">
        <w:rPr>
          <w:rStyle w:val="content"/>
          <w:rFonts w:ascii="Times New Roman" w:hAnsi="Times New Roman" w:cs="Times New Roman"/>
          <w:sz w:val="32"/>
          <w:szCs w:val="32"/>
        </w:rPr>
        <w:t>(“Let It Snow”)</w:t>
      </w:r>
    </w:p>
    <w:p w14:paraId="6E76680A" w14:textId="77777777" w:rsidR="001E21DF" w:rsidRPr="00A87D9D" w:rsidRDefault="001E21DF" w:rsidP="001E21DF">
      <w:pPr>
        <w:pStyle w:val="ListParagraph"/>
        <w:shd w:val="clear" w:color="auto" w:fill="FFFFFF"/>
        <w:ind w:left="0"/>
        <w:rPr>
          <w:rStyle w:val="content"/>
          <w:rFonts w:ascii="Times New Roman" w:hAnsi="Times New Roman" w:cs="Times New Roman"/>
          <w:sz w:val="32"/>
          <w:szCs w:val="32"/>
        </w:rPr>
      </w:pPr>
    </w:p>
    <w:p w14:paraId="11C710FA" w14:textId="77777777" w:rsidR="001E21DF" w:rsidRPr="00A87D9D" w:rsidRDefault="00662945" w:rsidP="001E21DF">
      <w:pPr>
        <w:pStyle w:val="ListParagraph"/>
        <w:shd w:val="clear" w:color="auto" w:fill="FFFFFF"/>
        <w:ind w:left="0"/>
        <w:rPr>
          <w:rStyle w:val="text3"/>
          <w:rFonts w:ascii="Times New Roman" w:hAnsi="Times New Roman" w:cs="Times New Roman"/>
          <w:b/>
          <w:sz w:val="32"/>
          <w:szCs w:val="32"/>
        </w:rPr>
      </w:pPr>
      <w:r w:rsidRPr="00A87D9D">
        <w:rPr>
          <w:rStyle w:val="text3"/>
          <w:rFonts w:ascii="Times New Roman" w:hAnsi="Times New Roman" w:cs="Times New Roman"/>
          <w:sz w:val="32"/>
          <w:szCs w:val="32"/>
        </w:rPr>
        <w:t>Decorations of red on a green Christmas tree won't be the same, dear, if you’re not here with me.</w:t>
      </w:r>
      <w:r w:rsidRPr="00A87D9D">
        <w:rPr>
          <w:rStyle w:val="text3"/>
          <w:rFonts w:ascii="Times New Roman" w:hAnsi="Times New Roman" w:cs="Times New Roman"/>
          <w:b/>
          <w:sz w:val="32"/>
          <w:szCs w:val="32"/>
        </w:rPr>
        <w:t xml:space="preserve"> </w:t>
      </w:r>
    </w:p>
    <w:p w14:paraId="247E56C3" w14:textId="1CE2FF18" w:rsidR="00662945" w:rsidRPr="00A87D9D" w:rsidRDefault="00662945" w:rsidP="001E21DF">
      <w:pPr>
        <w:pStyle w:val="ListParagraph"/>
        <w:shd w:val="clear" w:color="auto" w:fill="FFFFFF"/>
        <w:ind w:left="0"/>
        <w:rPr>
          <w:rStyle w:val="text3"/>
          <w:rFonts w:ascii="Times New Roman" w:hAnsi="Times New Roman" w:cs="Times New Roman"/>
          <w:sz w:val="32"/>
          <w:szCs w:val="32"/>
        </w:rPr>
      </w:pPr>
      <w:r w:rsidRPr="00A87D9D">
        <w:rPr>
          <w:rStyle w:val="text3"/>
          <w:rFonts w:ascii="Times New Roman" w:hAnsi="Times New Roman" w:cs="Times New Roman"/>
          <w:sz w:val="32"/>
          <w:szCs w:val="32"/>
        </w:rPr>
        <w:t>(“Blue Christmas”)</w:t>
      </w:r>
    </w:p>
    <w:p w14:paraId="4B60FF01" w14:textId="77777777" w:rsidR="001E21DF" w:rsidRPr="00A87D9D" w:rsidRDefault="001E21DF" w:rsidP="001E21DF">
      <w:pPr>
        <w:pStyle w:val="ListParagraph"/>
        <w:shd w:val="clear" w:color="auto" w:fill="FFFFFF"/>
        <w:ind w:left="0"/>
        <w:rPr>
          <w:rStyle w:val="content"/>
          <w:rFonts w:ascii="Times New Roman" w:hAnsi="Times New Roman" w:cs="Times New Roman"/>
          <w:sz w:val="32"/>
          <w:szCs w:val="32"/>
        </w:rPr>
      </w:pPr>
    </w:p>
    <w:p w14:paraId="6323A78C" w14:textId="77777777" w:rsidR="001E21DF" w:rsidRPr="00A87D9D" w:rsidRDefault="00662945" w:rsidP="001E21DF">
      <w:pPr>
        <w:pStyle w:val="ListParagraph"/>
        <w:shd w:val="clear" w:color="auto" w:fill="FFFFFF"/>
        <w:ind w:left="0"/>
        <w:rPr>
          <w:rStyle w:val="content"/>
          <w:rFonts w:ascii="Times New Roman" w:hAnsi="Times New Roman" w:cs="Times New Roman"/>
          <w:sz w:val="32"/>
          <w:szCs w:val="32"/>
        </w:rPr>
      </w:pPr>
      <w:r w:rsidRPr="00A87D9D">
        <w:rPr>
          <w:rStyle w:val="content"/>
          <w:rFonts w:ascii="Times New Roman" w:hAnsi="Times New Roman" w:cs="Times New Roman"/>
          <w:sz w:val="32"/>
          <w:szCs w:val="32"/>
        </w:rPr>
        <w:t xml:space="preserve">Please have snow and mistletoe and presents under the tree. </w:t>
      </w:r>
    </w:p>
    <w:p w14:paraId="1DD343CB" w14:textId="69DF8C0F" w:rsidR="00662945" w:rsidRPr="00A87D9D" w:rsidRDefault="00662945" w:rsidP="001E21DF">
      <w:pPr>
        <w:pStyle w:val="ListParagraph"/>
        <w:shd w:val="clear" w:color="auto" w:fill="FFFFFF"/>
        <w:ind w:left="0"/>
        <w:rPr>
          <w:rStyle w:val="content"/>
          <w:rFonts w:ascii="Times New Roman" w:hAnsi="Times New Roman" w:cs="Times New Roman"/>
          <w:sz w:val="32"/>
          <w:szCs w:val="32"/>
        </w:rPr>
      </w:pPr>
      <w:r w:rsidRPr="00A87D9D">
        <w:rPr>
          <w:rStyle w:val="content"/>
          <w:rFonts w:ascii="Times New Roman" w:hAnsi="Times New Roman" w:cs="Times New Roman"/>
          <w:sz w:val="32"/>
          <w:szCs w:val="32"/>
        </w:rPr>
        <w:t>(“I’ll Be Home for Christmas”)</w:t>
      </w:r>
    </w:p>
    <w:p w14:paraId="400D125C" w14:textId="77777777" w:rsidR="001E21DF" w:rsidRPr="00A87D9D" w:rsidRDefault="001E21DF" w:rsidP="001E21DF">
      <w:pPr>
        <w:pStyle w:val="ListParagraph"/>
        <w:shd w:val="clear" w:color="auto" w:fill="FFFFFF"/>
        <w:ind w:left="0"/>
        <w:rPr>
          <w:rStyle w:val="content"/>
          <w:rFonts w:ascii="Times New Roman" w:hAnsi="Times New Roman" w:cs="Times New Roman"/>
          <w:sz w:val="32"/>
          <w:szCs w:val="32"/>
        </w:rPr>
      </w:pPr>
    </w:p>
    <w:p w14:paraId="50863760" w14:textId="77777777" w:rsidR="001E21DF" w:rsidRPr="00A87D9D" w:rsidRDefault="00662945" w:rsidP="001E21DF">
      <w:pPr>
        <w:pStyle w:val="ListParagraph"/>
        <w:shd w:val="clear" w:color="auto" w:fill="FFFFFF"/>
        <w:ind w:left="0"/>
        <w:rPr>
          <w:rStyle w:val="content"/>
          <w:rFonts w:ascii="Times New Roman" w:hAnsi="Times New Roman" w:cs="Times New Roman"/>
          <w:sz w:val="32"/>
          <w:szCs w:val="32"/>
        </w:rPr>
      </w:pPr>
      <w:r w:rsidRPr="00A87D9D">
        <w:rPr>
          <w:rStyle w:val="content"/>
          <w:rFonts w:ascii="Times New Roman" w:hAnsi="Times New Roman" w:cs="Times New Roman"/>
          <w:sz w:val="32"/>
          <w:szCs w:val="32"/>
        </w:rPr>
        <w:t xml:space="preserve">Mistletoe hung where you can see every couple tries to stop. </w:t>
      </w:r>
    </w:p>
    <w:p w14:paraId="4CDC8B20" w14:textId="4807438D" w:rsidR="00662945" w:rsidRPr="00A87D9D" w:rsidRDefault="00662945" w:rsidP="001E21DF">
      <w:pPr>
        <w:pStyle w:val="ListParagraph"/>
        <w:shd w:val="clear" w:color="auto" w:fill="FFFFFF"/>
        <w:ind w:left="0"/>
        <w:rPr>
          <w:rStyle w:val="content"/>
          <w:rFonts w:ascii="Times New Roman" w:hAnsi="Times New Roman" w:cs="Times New Roman"/>
          <w:sz w:val="32"/>
          <w:szCs w:val="32"/>
        </w:rPr>
      </w:pPr>
      <w:r w:rsidRPr="00A87D9D">
        <w:rPr>
          <w:rStyle w:val="content"/>
          <w:rFonts w:ascii="Times New Roman" w:hAnsi="Times New Roman" w:cs="Times New Roman"/>
          <w:sz w:val="32"/>
          <w:szCs w:val="32"/>
        </w:rPr>
        <w:t>(“</w:t>
      </w:r>
      <w:proofErr w:type="spellStart"/>
      <w:r w:rsidRPr="00A87D9D">
        <w:rPr>
          <w:rStyle w:val="content"/>
          <w:rFonts w:ascii="Times New Roman" w:hAnsi="Times New Roman" w:cs="Times New Roman"/>
          <w:sz w:val="32"/>
          <w:szCs w:val="32"/>
        </w:rPr>
        <w:t>Rockin</w:t>
      </w:r>
      <w:proofErr w:type="spellEnd"/>
      <w:r w:rsidRPr="00A87D9D">
        <w:rPr>
          <w:rStyle w:val="content"/>
          <w:rFonts w:ascii="Times New Roman" w:hAnsi="Times New Roman" w:cs="Times New Roman"/>
          <w:sz w:val="32"/>
          <w:szCs w:val="32"/>
        </w:rPr>
        <w:t>’ Around the Christmas Tree”)</w:t>
      </w:r>
    </w:p>
    <w:p w14:paraId="26D23A40" w14:textId="77777777" w:rsidR="00090E53" w:rsidRPr="00A87D9D" w:rsidRDefault="00090E53" w:rsidP="001E21DF">
      <w:pPr>
        <w:pStyle w:val="ListParagraph"/>
        <w:shd w:val="clear" w:color="auto" w:fill="FFFFFF"/>
        <w:ind w:left="0"/>
        <w:rPr>
          <w:rStyle w:val="content"/>
          <w:rFonts w:ascii="Times New Roman" w:hAnsi="Times New Roman" w:cs="Times New Roman"/>
          <w:sz w:val="32"/>
          <w:szCs w:val="32"/>
        </w:rPr>
      </w:pPr>
    </w:p>
    <w:p w14:paraId="43D2364C" w14:textId="3BFBC53F" w:rsidR="00662945" w:rsidRPr="00A87D9D" w:rsidRDefault="00662945" w:rsidP="001E21DF">
      <w:pPr>
        <w:pStyle w:val="ListParagraph"/>
        <w:ind w:left="0"/>
        <w:rPr>
          <w:rFonts w:ascii="Times New Roman" w:hAnsi="Times New Roman" w:cs="Times New Roman"/>
          <w:color w:val="222222"/>
          <w:sz w:val="32"/>
          <w:szCs w:val="32"/>
        </w:rPr>
      </w:pPr>
      <w:r w:rsidRPr="00A87D9D">
        <w:rPr>
          <w:rStyle w:val="content"/>
          <w:rFonts w:ascii="Times New Roman" w:hAnsi="Times New Roman" w:cs="Times New Roman"/>
          <w:sz w:val="32"/>
          <w:szCs w:val="32"/>
        </w:rPr>
        <w:lastRenderedPageBreak/>
        <w:t>I</w:t>
      </w:r>
      <w:r w:rsidRPr="00A87D9D">
        <w:rPr>
          <w:rFonts w:ascii="Times New Roman" w:hAnsi="Times New Roman" w:cs="Times New Roman"/>
          <w:sz w:val="32"/>
          <w:szCs w:val="32"/>
        </w:rPr>
        <w:t xml:space="preserve">n the meadow we can build a snowman and pretend that he is Parson Brown. He’ll say are you married, we’ll say no man. But you can do the job when you’re in </w:t>
      </w:r>
      <w:r w:rsidR="001E21DF" w:rsidRPr="00A87D9D">
        <w:rPr>
          <w:rFonts w:ascii="Times New Roman" w:hAnsi="Times New Roman" w:cs="Times New Roman"/>
          <w:sz w:val="32"/>
          <w:szCs w:val="32"/>
        </w:rPr>
        <w:t>town.</w:t>
      </w:r>
      <w:r w:rsidR="00090E53" w:rsidRPr="00A87D9D">
        <w:rPr>
          <w:rFonts w:ascii="Times New Roman" w:hAnsi="Times New Roman" w:cs="Times New Roman"/>
          <w:sz w:val="32"/>
          <w:szCs w:val="32"/>
        </w:rPr>
        <w:t xml:space="preserve"> </w:t>
      </w:r>
      <w:r w:rsidRPr="00A87D9D">
        <w:rPr>
          <w:rStyle w:val="content"/>
          <w:rFonts w:ascii="Times New Roman" w:hAnsi="Times New Roman" w:cs="Times New Roman"/>
          <w:sz w:val="32"/>
          <w:szCs w:val="32"/>
        </w:rPr>
        <w:t>(“Winter Wonderland”)</w:t>
      </w:r>
    </w:p>
    <w:p w14:paraId="6748588D" w14:textId="77777777" w:rsidR="001E21DF" w:rsidRPr="00A87D9D" w:rsidRDefault="001E21DF" w:rsidP="009D1521">
      <w:pPr>
        <w:contextualSpacing/>
        <w:rPr>
          <w:rFonts w:ascii="Times New Roman" w:hAnsi="Times New Roman" w:cs="Times New Roman"/>
          <w:color w:val="222222"/>
          <w:sz w:val="32"/>
          <w:szCs w:val="32"/>
        </w:rPr>
      </w:pPr>
    </w:p>
    <w:p w14:paraId="44CAC792" w14:textId="77777777" w:rsidR="00090E53"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Okay, if you couldn’t get any of those, here is one for the rest of us. </w:t>
      </w:r>
    </w:p>
    <w:p w14:paraId="7279DC1F" w14:textId="32570308" w:rsidR="00662945"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Hint: The song title is the same as the lyrics! </w:t>
      </w:r>
    </w:p>
    <w:p w14:paraId="4F1C1F53" w14:textId="77777777" w:rsidR="00090E53" w:rsidRPr="00A87D9D" w:rsidRDefault="00090E53" w:rsidP="001E21DF">
      <w:pPr>
        <w:pStyle w:val="ListParagraph"/>
        <w:ind w:left="0"/>
        <w:rPr>
          <w:rFonts w:ascii="Times New Roman" w:hAnsi="Times New Roman" w:cs="Times New Roman"/>
          <w:color w:val="222222"/>
          <w:sz w:val="32"/>
          <w:szCs w:val="32"/>
        </w:rPr>
      </w:pPr>
    </w:p>
    <w:p w14:paraId="47FE7B49" w14:textId="77777777" w:rsidR="00662945" w:rsidRPr="00A87D9D" w:rsidRDefault="00662945" w:rsidP="001E21DF">
      <w:pPr>
        <w:pStyle w:val="ListParagraph"/>
        <w:ind w:left="0"/>
        <w:rPr>
          <w:rFonts w:ascii="Times New Roman" w:hAnsi="Times New Roman" w:cs="Times New Roman"/>
          <w:sz w:val="32"/>
          <w:szCs w:val="32"/>
        </w:rPr>
      </w:pPr>
      <w:r w:rsidRPr="00A87D9D">
        <w:rPr>
          <w:rFonts w:ascii="Times New Roman" w:hAnsi="Times New Roman" w:cs="Times New Roman"/>
          <w:color w:val="222222"/>
          <w:sz w:val="32"/>
          <w:szCs w:val="32"/>
        </w:rPr>
        <w:t>All I want for Christmas is you. (“All I Want for Christmas Is You”)</w:t>
      </w:r>
    </w:p>
    <w:p w14:paraId="5D79F874"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04EA8FB1" w14:textId="77777777" w:rsidR="00090E53"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Do you notice a theme here? </w:t>
      </w:r>
    </w:p>
    <w:p w14:paraId="057DAA5F" w14:textId="77777777" w:rsidR="00090E53" w:rsidRPr="00A87D9D" w:rsidRDefault="00090E53" w:rsidP="009D1521">
      <w:pPr>
        <w:shd w:val="clear" w:color="auto" w:fill="FFFFFF"/>
        <w:contextualSpacing/>
        <w:rPr>
          <w:rFonts w:ascii="Times New Roman" w:hAnsi="Times New Roman" w:cs="Times New Roman"/>
          <w:color w:val="222222"/>
          <w:sz w:val="32"/>
          <w:szCs w:val="32"/>
        </w:rPr>
      </w:pPr>
    </w:p>
    <w:p w14:paraId="2B3D752D" w14:textId="3597394A" w:rsidR="001E21DF"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Valentine’s Day may get all the glory for being the holiday of love, but it’s pretty clear that Christmas holds a corner on the market as the season of love and romance. </w:t>
      </w:r>
    </w:p>
    <w:p w14:paraId="731A0982"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48EBC154" w14:textId="50B4BD3D" w:rsidR="001E21DF"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In fact, in the “American Wedding Study” conducted by </w:t>
      </w:r>
      <w:r w:rsidRPr="00A87D9D">
        <w:rPr>
          <w:rFonts w:ascii="Times New Roman" w:hAnsi="Times New Roman" w:cs="Times New Roman"/>
          <w:i/>
          <w:color w:val="222222"/>
          <w:sz w:val="32"/>
          <w:szCs w:val="32"/>
        </w:rPr>
        <w:t>Brides</w:t>
      </w:r>
      <w:r w:rsidRPr="00A87D9D">
        <w:rPr>
          <w:rFonts w:ascii="Times New Roman" w:hAnsi="Times New Roman" w:cs="Times New Roman"/>
          <w:color w:val="222222"/>
          <w:sz w:val="32"/>
          <w:szCs w:val="32"/>
        </w:rPr>
        <w:t xml:space="preserve"> magazine</w:t>
      </w:r>
      <w:r w:rsidR="00090E53" w:rsidRPr="00A87D9D">
        <w:rPr>
          <w:rFonts w:ascii="Times New Roman" w:hAnsi="Times New Roman" w:cs="Times New Roman"/>
          <w:color w:val="222222"/>
          <w:sz w:val="32"/>
          <w:szCs w:val="32"/>
        </w:rPr>
        <w:t xml:space="preserve"> a couple years ago</w:t>
      </w:r>
      <w:r w:rsidRPr="00A87D9D">
        <w:rPr>
          <w:rFonts w:ascii="Times New Roman" w:hAnsi="Times New Roman" w:cs="Times New Roman"/>
          <w:color w:val="222222"/>
          <w:sz w:val="32"/>
          <w:szCs w:val="32"/>
        </w:rPr>
        <w:t xml:space="preserve">, researchers found that 19 percent of all engagements occur in December, making it the most popular month to get engaged. </w:t>
      </w:r>
    </w:p>
    <w:p w14:paraId="0761AFCE"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40CC9D7C" w14:textId="77777777" w:rsidR="00090E53"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And can you guess what day is the most popular to pop the question? </w:t>
      </w:r>
    </w:p>
    <w:p w14:paraId="31E023C3" w14:textId="77777777" w:rsidR="00090E53" w:rsidRPr="00A87D9D" w:rsidRDefault="00090E53" w:rsidP="009D1521">
      <w:pPr>
        <w:shd w:val="clear" w:color="auto" w:fill="FFFFFF"/>
        <w:contextualSpacing/>
        <w:rPr>
          <w:rFonts w:ascii="Times New Roman" w:hAnsi="Times New Roman" w:cs="Times New Roman"/>
          <w:color w:val="222222"/>
          <w:sz w:val="32"/>
          <w:szCs w:val="32"/>
        </w:rPr>
      </w:pPr>
    </w:p>
    <w:p w14:paraId="49A21A12" w14:textId="29D3B918" w:rsidR="001E21DF"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Statistics show that Christmas Eve is the most popular day for engagements. </w:t>
      </w:r>
    </w:p>
    <w:p w14:paraId="251DDD17"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05B777D4" w14:textId="77777777" w:rsidR="001E21DF"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Sorry, Cupid, more people get engaged on Christmas Eve than on Valentine’s Day. </w:t>
      </w:r>
    </w:p>
    <w:p w14:paraId="1E5E8E84" w14:textId="77777777" w:rsidR="009D291D" w:rsidRPr="00A87D9D" w:rsidRDefault="009D291D" w:rsidP="009D1521">
      <w:pPr>
        <w:shd w:val="clear" w:color="auto" w:fill="FFFFFF"/>
        <w:contextualSpacing/>
        <w:rPr>
          <w:rFonts w:ascii="Times New Roman" w:hAnsi="Times New Roman" w:cs="Times New Roman"/>
          <w:color w:val="222222"/>
          <w:sz w:val="32"/>
          <w:szCs w:val="32"/>
        </w:rPr>
      </w:pPr>
    </w:p>
    <w:p w14:paraId="4A9A75FE" w14:textId="3A70A72F" w:rsidR="001E21DF" w:rsidRPr="00A87D9D" w:rsidRDefault="00090E53"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December 24</w:t>
      </w:r>
      <w:r w:rsidRPr="00A87D9D">
        <w:rPr>
          <w:rFonts w:ascii="Times New Roman" w:hAnsi="Times New Roman" w:cs="Times New Roman"/>
          <w:color w:val="222222"/>
          <w:sz w:val="32"/>
          <w:szCs w:val="32"/>
          <w:vertAlign w:val="superscript"/>
        </w:rPr>
        <w:t>th</w:t>
      </w:r>
      <w:r w:rsidRPr="00A87D9D">
        <w:rPr>
          <w:rFonts w:ascii="Times New Roman" w:hAnsi="Times New Roman" w:cs="Times New Roman"/>
          <w:color w:val="222222"/>
          <w:sz w:val="32"/>
          <w:szCs w:val="32"/>
        </w:rPr>
        <w:t>, 1997 I gave Dana my Grandmother’s engagement ring and ask her if she would marry me.</w:t>
      </w:r>
    </w:p>
    <w:p w14:paraId="0ECA8B45" w14:textId="77777777" w:rsidR="00090E53" w:rsidRPr="00A87D9D" w:rsidRDefault="00090E53" w:rsidP="009D1521">
      <w:pPr>
        <w:shd w:val="clear" w:color="auto" w:fill="FFFFFF"/>
        <w:contextualSpacing/>
        <w:rPr>
          <w:rFonts w:ascii="Times New Roman" w:hAnsi="Times New Roman" w:cs="Times New Roman"/>
          <w:color w:val="222222"/>
          <w:sz w:val="32"/>
          <w:szCs w:val="32"/>
        </w:rPr>
      </w:pPr>
    </w:p>
    <w:p w14:paraId="08CC7A43" w14:textId="6A7CA388" w:rsidR="00662945"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Data released by Facebook last year showed that Christmas Eve is the most popular day to get engaged, followed by Christmas Day, New Year’s Day, and then Valentine’s Day. </w:t>
      </w:r>
    </w:p>
    <w:p w14:paraId="22AD6618"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713271DF" w14:textId="16A64E12" w:rsidR="001E21DF" w:rsidRPr="00A87D9D" w:rsidRDefault="00662945" w:rsidP="009D1521">
      <w:pPr>
        <w:shd w:val="clear" w:color="auto" w:fill="FFFFFF"/>
        <w:contextualSpacing/>
        <w:rPr>
          <w:rFonts w:ascii="Times New Roman" w:hAnsi="Times New Roman" w:cs="Times New Roman"/>
          <w:sz w:val="32"/>
          <w:szCs w:val="32"/>
        </w:rPr>
      </w:pPr>
      <w:r w:rsidRPr="00A87D9D">
        <w:rPr>
          <w:rFonts w:ascii="Times New Roman" w:hAnsi="Times New Roman" w:cs="Times New Roman"/>
          <w:sz w:val="32"/>
          <w:szCs w:val="32"/>
        </w:rPr>
        <w:lastRenderedPageBreak/>
        <w:t xml:space="preserve">And there is certainly nothing wrong with celebrating love during this season. If </w:t>
      </w:r>
      <w:r w:rsidR="00090E53" w:rsidRPr="00A87D9D">
        <w:rPr>
          <w:rFonts w:ascii="Times New Roman" w:hAnsi="Times New Roman" w:cs="Times New Roman"/>
          <w:sz w:val="32"/>
          <w:szCs w:val="32"/>
        </w:rPr>
        <w:t xml:space="preserve">someone </w:t>
      </w:r>
      <w:r w:rsidRPr="00A87D9D">
        <w:rPr>
          <w:rFonts w:ascii="Times New Roman" w:hAnsi="Times New Roman" w:cs="Times New Roman"/>
          <w:sz w:val="32"/>
          <w:szCs w:val="32"/>
        </w:rPr>
        <w:t>get</w:t>
      </w:r>
      <w:r w:rsidR="00090E53" w:rsidRPr="00A87D9D">
        <w:rPr>
          <w:rFonts w:ascii="Times New Roman" w:hAnsi="Times New Roman" w:cs="Times New Roman"/>
          <w:sz w:val="32"/>
          <w:szCs w:val="32"/>
        </w:rPr>
        <w:t>s</w:t>
      </w:r>
      <w:r w:rsidRPr="00A87D9D">
        <w:rPr>
          <w:rFonts w:ascii="Times New Roman" w:hAnsi="Times New Roman" w:cs="Times New Roman"/>
          <w:sz w:val="32"/>
          <w:szCs w:val="32"/>
        </w:rPr>
        <w:t xml:space="preserve"> engaged this Christmas Eve, I will wholeheartedly celebrate with </w:t>
      </w:r>
      <w:r w:rsidR="00090E53" w:rsidRPr="00A87D9D">
        <w:rPr>
          <w:rFonts w:ascii="Times New Roman" w:hAnsi="Times New Roman" w:cs="Times New Roman"/>
          <w:sz w:val="32"/>
          <w:szCs w:val="32"/>
        </w:rPr>
        <w:t>them</w:t>
      </w:r>
      <w:r w:rsidRPr="00A87D9D">
        <w:rPr>
          <w:rFonts w:ascii="Times New Roman" w:hAnsi="Times New Roman" w:cs="Times New Roman"/>
          <w:sz w:val="32"/>
          <w:szCs w:val="32"/>
        </w:rPr>
        <w:t xml:space="preserve">. </w:t>
      </w:r>
    </w:p>
    <w:p w14:paraId="472CFDBB" w14:textId="77777777" w:rsidR="001E21DF" w:rsidRPr="00A87D9D" w:rsidRDefault="001E21DF" w:rsidP="009D1521">
      <w:pPr>
        <w:shd w:val="clear" w:color="auto" w:fill="FFFFFF"/>
        <w:contextualSpacing/>
        <w:rPr>
          <w:rFonts w:ascii="Times New Roman" w:hAnsi="Times New Roman" w:cs="Times New Roman"/>
          <w:sz w:val="32"/>
          <w:szCs w:val="32"/>
        </w:rPr>
      </w:pPr>
    </w:p>
    <w:p w14:paraId="240ECE65" w14:textId="77777777" w:rsidR="001E21DF" w:rsidRPr="00A87D9D" w:rsidRDefault="00662945" w:rsidP="009D1521">
      <w:pPr>
        <w:shd w:val="clear" w:color="auto" w:fill="FFFFFF"/>
        <w:contextualSpacing/>
        <w:rPr>
          <w:rFonts w:ascii="Times New Roman" w:hAnsi="Times New Roman" w:cs="Times New Roman"/>
          <w:sz w:val="32"/>
          <w:szCs w:val="32"/>
        </w:rPr>
      </w:pPr>
      <w:r w:rsidRPr="00A87D9D">
        <w:rPr>
          <w:rFonts w:ascii="Times New Roman" w:hAnsi="Times New Roman" w:cs="Times New Roman"/>
          <w:sz w:val="32"/>
          <w:szCs w:val="32"/>
        </w:rPr>
        <w:t xml:space="preserve">But depending on where you find yourself in regard to romantic relationships at the moment, all this love in the air can bring happiness and expectation or loneliness and isolation. </w:t>
      </w:r>
    </w:p>
    <w:p w14:paraId="08056423" w14:textId="77777777" w:rsidR="001E21DF" w:rsidRPr="00A87D9D" w:rsidRDefault="001E21DF" w:rsidP="009D1521">
      <w:pPr>
        <w:shd w:val="clear" w:color="auto" w:fill="FFFFFF"/>
        <w:contextualSpacing/>
        <w:rPr>
          <w:rFonts w:ascii="Times New Roman" w:hAnsi="Times New Roman" w:cs="Times New Roman"/>
          <w:sz w:val="32"/>
          <w:szCs w:val="32"/>
        </w:rPr>
      </w:pPr>
    </w:p>
    <w:p w14:paraId="277B0E8B" w14:textId="6710BBE6" w:rsidR="00662945" w:rsidRPr="00A87D9D" w:rsidRDefault="00662945" w:rsidP="009D1521">
      <w:pPr>
        <w:shd w:val="clear" w:color="auto" w:fill="FFFFFF"/>
        <w:contextualSpacing/>
        <w:rPr>
          <w:rFonts w:ascii="Times New Roman" w:hAnsi="Times New Roman" w:cs="Times New Roman"/>
          <w:sz w:val="32"/>
          <w:szCs w:val="32"/>
        </w:rPr>
      </w:pPr>
      <w:r w:rsidRPr="00A87D9D">
        <w:rPr>
          <w:rFonts w:ascii="Times New Roman" w:hAnsi="Times New Roman" w:cs="Times New Roman"/>
          <w:sz w:val="32"/>
          <w:szCs w:val="32"/>
        </w:rPr>
        <w:t xml:space="preserve">Either way, too much focus on cuddling in the cold and meeting under the mistletoe can blind us to the real love story of Christmas. </w:t>
      </w:r>
    </w:p>
    <w:p w14:paraId="51DF56AD" w14:textId="77777777" w:rsidR="001E21DF" w:rsidRPr="00A87D9D" w:rsidRDefault="001E21DF" w:rsidP="009D1521">
      <w:pPr>
        <w:shd w:val="clear" w:color="auto" w:fill="FFFFFF"/>
        <w:contextualSpacing/>
        <w:rPr>
          <w:rFonts w:ascii="Times New Roman" w:hAnsi="Times New Roman" w:cs="Times New Roman"/>
          <w:sz w:val="32"/>
          <w:szCs w:val="32"/>
        </w:rPr>
      </w:pPr>
    </w:p>
    <w:p w14:paraId="000CFB06" w14:textId="64710B14" w:rsidR="001E21DF" w:rsidRPr="00A87D9D" w:rsidRDefault="002D5F40" w:rsidP="009D1521">
      <w:pPr>
        <w:shd w:val="clear" w:color="auto" w:fill="FFFFFF"/>
        <w:contextualSpacing/>
        <w:rPr>
          <w:rFonts w:ascii="Times New Roman" w:hAnsi="Times New Roman" w:cs="Times New Roman"/>
          <w:sz w:val="32"/>
          <w:szCs w:val="32"/>
        </w:rPr>
      </w:pPr>
      <w:r w:rsidRPr="00A87D9D">
        <w:rPr>
          <w:rFonts w:ascii="Times New Roman" w:hAnsi="Times New Roman" w:cs="Times New Roman"/>
          <w:sz w:val="32"/>
          <w:szCs w:val="32"/>
        </w:rPr>
        <w:t>So my</w:t>
      </w:r>
      <w:r w:rsidR="00662945" w:rsidRPr="00A87D9D">
        <w:rPr>
          <w:rFonts w:ascii="Times New Roman" w:hAnsi="Times New Roman" w:cs="Times New Roman"/>
          <w:sz w:val="32"/>
          <w:szCs w:val="32"/>
        </w:rPr>
        <w:t xml:space="preserve"> challenge </w:t>
      </w:r>
      <w:r w:rsidR="001E21DF" w:rsidRPr="00A87D9D">
        <w:rPr>
          <w:rFonts w:ascii="Times New Roman" w:hAnsi="Times New Roman" w:cs="Times New Roman"/>
          <w:sz w:val="32"/>
          <w:szCs w:val="32"/>
        </w:rPr>
        <w:t xml:space="preserve">for </w:t>
      </w:r>
      <w:r w:rsidR="00662945" w:rsidRPr="00A87D9D">
        <w:rPr>
          <w:rFonts w:ascii="Times New Roman" w:hAnsi="Times New Roman" w:cs="Times New Roman"/>
          <w:sz w:val="32"/>
          <w:szCs w:val="32"/>
        </w:rPr>
        <w:t>us</w:t>
      </w:r>
      <w:r w:rsidR="001E21DF" w:rsidRPr="00A87D9D">
        <w:rPr>
          <w:rFonts w:ascii="Times New Roman" w:hAnsi="Times New Roman" w:cs="Times New Roman"/>
          <w:sz w:val="32"/>
          <w:szCs w:val="32"/>
        </w:rPr>
        <w:t xml:space="preserve"> </w:t>
      </w:r>
      <w:r w:rsidR="006467F4" w:rsidRPr="00A87D9D">
        <w:rPr>
          <w:rFonts w:ascii="Times New Roman" w:hAnsi="Times New Roman" w:cs="Times New Roman"/>
          <w:sz w:val="32"/>
          <w:szCs w:val="32"/>
        </w:rPr>
        <w:t xml:space="preserve">this morning </w:t>
      </w:r>
      <w:r w:rsidR="001E21DF" w:rsidRPr="00A87D9D">
        <w:rPr>
          <w:rFonts w:ascii="Times New Roman" w:hAnsi="Times New Roman" w:cs="Times New Roman"/>
          <w:sz w:val="32"/>
          <w:szCs w:val="32"/>
        </w:rPr>
        <w:t xml:space="preserve">is </w:t>
      </w:r>
      <w:r w:rsidR="006467F4" w:rsidRPr="00A87D9D">
        <w:rPr>
          <w:rFonts w:ascii="Times New Roman" w:hAnsi="Times New Roman" w:cs="Times New Roman"/>
          <w:sz w:val="32"/>
          <w:szCs w:val="32"/>
        </w:rPr>
        <w:t>that we don’t</w:t>
      </w:r>
      <w:r w:rsidR="00662945" w:rsidRPr="00A87D9D">
        <w:rPr>
          <w:rFonts w:ascii="Times New Roman" w:hAnsi="Times New Roman" w:cs="Times New Roman"/>
          <w:sz w:val="32"/>
          <w:szCs w:val="32"/>
        </w:rPr>
        <w:t xml:space="preserve"> miss the true story of love this season. </w:t>
      </w:r>
    </w:p>
    <w:p w14:paraId="5A57CF2A" w14:textId="77777777" w:rsidR="001E21DF" w:rsidRPr="00A87D9D" w:rsidRDefault="001E21DF" w:rsidP="009D1521">
      <w:pPr>
        <w:shd w:val="clear" w:color="auto" w:fill="FFFFFF"/>
        <w:contextualSpacing/>
        <w:rPr>
          <w:rFonts w:ascii="Times New Roman" w:hAnsi="Times New Roman" w:cs="Times New Roman"/>
          <w:sz w:val="32"/>
          <w:szCs w:val="32"/>
        </w:rPr>
      </w:pPr>
    </w:p>
    <w:p w14:paraId="0132715A" w14:textId="77777777" w:rsidR="001E21DF"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sz w:val="32"/>
          <w:szCs w:val="32"/>
        </w:rPr>
        <w:t xml:space="preserve">This is the love story that has been written for </w:t>
      </w:r>
      <w:r w:rsidRPr="00A87D9D">
        <w:rPr>
          <w:rFonts w:ascii="Times New Roman" w:hAnsi="Times New Roman" w:cs="Times New Roman"/>
          <w:i/>
          <w:sz w:val="32"/>
          <w:szCs w:val="32"/>
        </w:rPr>
        <w:t>all</w:t>
      </w:r>
      <w:r w:rsidRPr="00A87D9D">
        <w:rPr>
          <w:rFonts w:ascii="Times New Roman" w:hAnsi="Times New Roman" w:cs="Times New Roman"/>
          <w:sz w:val="32"/>
          <w:szCs w:val="32"/>
        </w:rPr>
        <w:t xml:space="preserve"> of us</w:t>
      </w:r>
      <w:r w:rsidRPr="00A87D9D">
        <w:rPr>
          <w:rFonts w:ascii="Times New Roman" w:hAnsi="Times New Roman" w:cs="Times New Roman"/>
          <w:color w:val="222222"/>
          <w:sz w:val="32"/>
          <w:szCs w:val="32"/>
        </w:rPr>
        <w:t xml:space="preserve">. The story of true, faithful, unending, sacrificial love. </w:t>
      </w:r>
    </w:p>
    <w:p w14:paraId="55B87BE5" w14:textId="77777777" w:rsidR="001E21DF" w:rsidRPr="00A87D9D" w:rsidRDefault="001E21DF" w:rsidP="009D1521">
      <w:pPr>
        <w:shd w:val="clear" w:color="auto" w:fill="FFFFFF"/>
        <w:contextualSpacing/>
        <w:rPr>
          <w:rFonts w:ascii="Times New Roman" w:hAnsi="Times New Roman" w:cs="Times New Roman"/>
          <w:color w:val="222222"/>
          <w:sz w:val="32"/>
          <w:szCs w:val="32"/>
        </w:rPr>
      </w:pPr>
    </w:p>
    <w:p w14:paraId="36E9B8CC" w14:textId="07334A5D" w:rsidR="00662945"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God’s love in sending Jesus is the one love that changes </w:t>
      </w:r>
      <w:r w:rsidRPr="00A87D9D">
        <w:rPr>
          <w:rFonts w:ascii="Times New Roman" w:hAnsi="Times New Roman" w:cs="Times New Roman"/>
          <w:i/>
          <w:color w:val="222222"/>
          <w:sz w:val="32"/>
          <w:szCs w:val="32"/>
        </w:rPr>
        <w:t>everything</w:t>
      </w:r>
      <w:r w:rsidRPr="00A87D9D">
        <w:rPr>
          <w:rFonts w:ascii="Times New Roman" w:hAnsi="Times New Roman" w:cs="Times New Roman"/>
          <w:color w:val="222222"/>
          <w:sz w:val="32"/>
          <w:szCs w:val="32"/>
        </w:rPr>
        <w:t>.</w:t>
      </w:r>
    </w:p>
    <w:p w14:paraId="2175E8AE" w14:textId="77777777" w:rsidR="001E21DF" w:rsidRPr="00A87D9D" w:rsidRDefault="001E21DF" w:rsidP="009D1521">
      <w:pPr>
        <w:contextualSpacing/>
        <w:rPr>
          <w:rFonts w:ascii="Times New Roman" w:hAnsi="Times New Roman" w:cs="Times New Roman"/>
          <w:sz w:val="32"/>
          <w:szCs w:val="32"/>
        </w:rPr>
      </w:pPr>
    </w:p>
    <w:p w14:paraId="436C2D55" w14:textId="77777777" w:rsidR="001E21DF"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Love has been God’s story from the beginning. From the moment of creation, God’s love was part of the fabric of our world. </w:t>
      </w:r>
    </w:p>
    <w:p w14:paraId="20533258" w14:textId="77777777" w:rsidR="001E21DF" w:rsidRPr="00A87D9D" w:rsidRDefault="001E21DF" w:rsidP="009D1521">
      <w:pPr>
        <w:contextualSpacing/>
        <w:rPr>
          <w:rFonts w:ascii="Times New Roman" w:hAnsi="Times New Roman" w:cs="Times New Roman"/>
          <w:sz w:val="32"/>
          <w:szCs w:val="32"/>
        </w:rPr>
      </w:pPr>
    </w:p>
    <w:p w14:paraId="2303159E" w14:textId="77777777" w:rsidR="002D5F40"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God’s love was with Adam and Eve in the Garden of Eden both before and after sin entered the world. </w:t>
      </w:r>
    </w:p>
    <w:p w14:paraId="519C65FB" w14:textId="77777777" w:rsidR="002D5F40" w:rsidRPr="00A87D9D" w:rsidRDefault="002D5F40" w:rsidP="009D1521">
      <w:pPr>
        <w:contextualSpacing/>
        <w:rPr>
          <w:rFonts w:ascii="Times New Roman" w:hAnsi="Times New Roman" w:cs="Times New Roman"/>
          <w:sz w:val="32"/>
          <w:szCs w:val="32"/>
        </w:rPr>
      </w:pPr>
    </w:p>
    <w:p w14:paraId="78011EA7" w14:textId="77777777" w:rsidR="002D5F40"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God showed His love by saving Noah and his family from the flood and giving them a new start. </w:t>
      </w:r>
    </w:p>
    <w:p w14:paraId="0B61B355" w14:textId="77777777" w:rsidR="002D5F40" w:rsidRPr="00A87D9D" w:rsidRDefault="002D5F40" w:rsidP="009D1521">
      <w:pPr>
        <w:contextualSpacing/>
        <w:rPr>
          <w:rFonts w:ascii="Times New Roman" w:hAnsi="Times New Roman" w:cs="Times New Roman"/>
          <w:sz w:val="32"/>
          <w:szCs w:val="32"/>
        </w:rPr>
      </w:pPr>
    </w:p>
    <w:p w14:paraId="3E296A3E" w14:textId="77777777" w:rsidR="002D5F40"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n the Old Testament God gave the commandments and law in love as a way for His people to atone for their sin and stay connected to Him. </w:t>
      </w:r>
    </w:p>
    <w:p w14:paraId="33440F75" w14:textId="77777777" w:rsidR="002D5F40" w:rsidRPr="00A87D9D" w:rsidRDefault="002D5F40" w:rsidP="009D1521">
      <w:pPr>
        <w:contextualSpacing/>
        <w:rPr>
          <w:rFonts w:ascii="Times New Roman" w:hAnsi="Times New Roman" w:cs="Times New Roman"/>
          <w:sz w:val="32"/>
          <w:szCs w:val="32"/>
        </w:rPr>
      </w:pPr>
    </w:p>
    <w:p w14:paraId="5511D4E4" w14:textId="77777777" w:rsidR="002D5F40"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And His love turned the world inside out when He sent His Son to live among us—the God of the universe to be born in a stable, die on the cross, and rise again from the grave. </w:t>
      </w:r>
    </w:p>
    <w:p w14:paraId="1A588BA0" w14:textId="77777777" w:rsidR="002D5F40" w:rsidRPr="00A87D9D" w:rsidRDefault="002D5F40" w:rsidP="009D1521">
      <w:pPr>
        <w:contextualSpacing/>
        <w:rPr>
          <w:rFonts w:ascii="Times New Roman" w:hAnsi="Times New Roman" w:cs="Times New Roman"/>
          <w:sz w:val="32"/>
          <w:szCs w:val="32"/>
        </w:rPr>
      </w:pPr>
    </w:p>
    <w:p w14:paraId="3F633CD5" w14:textId="2821236B"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lastRenderedPageBreak/>
        <w:t xml:space="preserve">It took love to disrupt and overturn the power of death and evil.  </w:t>
      </w:r>
    </w:p>
    <w:p w14:paraId="51F1451A" w14:textId="77777777" w:rsidR="002D5F40" w:rsidRPr="00A87D9D" w:rsidRDefault="002D5F40" w:rsidP="009D1521">
      <w:pPr>
        <w:contextualSpacing/>
        <w:rPr>
          <w:rFonts w:ascii="Times New Roman" w:hAnsi="Times New Roman" w:cs="Times New Roman"/>
          <w:sz w:val="32"/>
          <w:szCs w:val="32"/>
        </w:rPr>
      </w:pPr>
    </w:p>
    <w:p w14:paraId="2FF4D754" w14:textId="77777777" w:rsidR="002D5F40"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e story is not about a feeling though. </w:t>
      </w:r>
    </w:p>
    <w:p w14:paraId="0C23DCEB" w14:textId="77777777" w:rsidR="002D5F40" w:rsidRPr="00A87D9D" w:rsidRDefault="002D5F40" w:rsidP="009D1521">
      <w:pPr>
        <w:contextualSpacing/>
        <w:rPr>
          <w:rFonts w:ascii="Times New Roman" w:hAnsi="Times New Roman" w:cs="Times New Roman"/>
          <w:sz w:val="32"/>
          <w:szCs w:val="32"/>
        </w:rPr>
      </w:pPr>
    </w:p>
    <w:p w14:paraId="56DEC816" w14:textId="77777777" w:rsidR="002D5F40"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s God’s story of love in action—how the God of the universe loves you so much that He left everything in order to be with you, to sacrifice His life that you could be with Him. </w:t>
      </w:r>
    </w:p>
    <w:p w14:paraId="73CA6289" w14:textId="77777777" w:rsidR="00C45152" w:rsidRPr="00A87D9D" w:rsidRDefault="00C45152" w:rsidP="009D1521">
      <w:pPr>
        <w:contextualSpacing/>
        <w:rPr>
          <w:rFonts w:ascii="Times New Roman" w:hAnsi="Times New Roman" w:cs="Times New Roman"/>
          <w:sz w:val="32"/>
          <w:szCs w:val="32"/>
        </w:rPr>
      </w:pPr>
    </w:p>
    <w:p w14:paraId="5D217F3C" w14:textId="3B796380"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is love is the gift of Christmas we’ll unwrap this </w:t>
      </w:r>
      <w:r w:rsidR="00C45152" w:rsidRPr="00A87D9D">
        <w:rPr>
          <w:rFonts w:ascii="Times New Roman" w:hAnsi="Times New Roman" w:cs="Times New Roman"/>
          <w:sz w:val="32"/>
          <w:szCs w:val="32"/>
        </w:rPr>
        <w:t>morning</w:t>
      </w:r>
      <w:r w:rsidRPr="00A87D9D">
        <w:rPr>
          <w:rFonts w:ascii="Times New Roman" w:hAnsi="Times New Roman" w:cs="Times New Roman"/>
          <w:sz w:val="32"/>
          <w:szCs w:val="32"/>
        </w:rPr>
        <w:t>.</w:t>
      </w:r>
    </w:p>
    <w:p w14:paraId="3C20F5CB" w14:textId="77777777" w:rsidR="002D5F40" w:rsidRPr="00A87D9D" w:rsidRDefault="002D5F40" w:rsidP="009D1521">
      <w:pPr>
        <w:contextualSpacing/>
        <w:rPr>
          <w:rFonts w:ascii="Times New Roman" w:hAnsi="Times New Roman" w:cs="Times New Roman"/>
          <w:sz w:val="32"/>
          <w:szCs w:val="32"/>
        </w:rPr>
      </w:pPr>
    </w:p>
    <w:p w14:paraId="434F326B" w14:textId="67D7ED61" w:rsidR="00C45152"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Have you been with </w:t>
      </w:r>
      <w:r w:rsidR="009D291D" w:rsidRPr="00A87D9D">
        <w:rPr>
          <w:rFonts w:ascii="Times New Roman" w:hAnsi="Times New Roman" w:cs="Times New Roman"/>
          <w:sz w:val="32"/>
          <w:szCs w:val="32"/>
        </w:rPr>
        <w:t>children</w:t>
      </w:r>
      <w:r w:rsidRPr="00A87D9D">
        <w:rPr>
          <w:rFonts w:ascii="Times New Roman" w:hAnsi="Times New Roman" w:cs="Times New Roman"/>
          <w:sz w:val="32"/>
          <w:szCs w:val="32"/>
        </w:rPr>
        <w:t xml:space="preserve"> as they unwrap gifts on Christmas? The excitement of ripping off the paper is quickly replaced by the excitement of opening up the box and actually playing with whatever toy or game is inside. </w:t>
      </w:r>
    </w:p>
    <w:p w14:paraId="5C47BF6D" w14:textId="77777777" w:rsidR="00C45152" w:rsidRPr="00A87D9D" w:rsidRDefault="00C45152" w:rsidP="009D1521">
      <w:pPr>
        <w:contextualSpacing/>
        <w:rPr>
          <w:rFonts w:ascii="Times New Roman" w:hAnsi="Times New Roman" w:cs="Times New Roman"/>
          <w:sz w:val="32"/>
          <w:szCs w:val="32"/>
        </w:rPr>
      </w:pPr>
    </w:p>
    <w:p w14:paraId="4787AB9D" w14:textId="77777777" w:rsidR="00C45152"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e worst thing in the world is a gift without batteries or a gift that requires adult setup. </w:t>
      </w:r>
    </w:p>
    <w:p w14:paraId="445E3213" w14:textId="77777777" w:rsidR="00C45152" w:rsidRPr="00A87D9D" w:rsidRDefault="00C45152" w:rsidP="009D1521">
      <w:pPr>
        <w:contextualSpacing/>
        <w:rPr>
          <w:rFonts w:ascii="Times New Roman" w:hAnsi="Times New Roman" w:cs="Times New Roman"/>
          <w:sz w:val="32"/>
          <w:szCs w:val="32"/>
        </w:rPr>
      </w:pPr>
    </w:p>
    <w:p w14:paraId="6CB3DBEA" w14:textId="4E2D8F49" w:rsidR="00C45152" w:rsidRPr="00A87D9D" w:rsidRDefault="009D291D" w:rsidP="009D1521">
      <w:pPr>
        <w:contextualSpacing/>
        <w:rPr>
          <w:rFonts w:ascii="Times New Roman" w:hAnsi="Times New Roman" w:cs="Times New Roman"/>
          <w:sz w:val="32"/>
          <w:szCs w:val="32"/>
        </w:rPr>
      </w:pPr>
      <w:r w:rsidRPr="00A87D9D">
        <w:rPr>
          <w:rFonts w:ascii="Times New Roman" w:hAnsi="Times New Roman" w:cs="Times New Roman"/>
          <w:sz w:val="32"/>
          <w:szCs w:val="32"/>
        </w:rPr>
        <w:t>A child</w:t>
      </w:r>
      <w:r w:rsidR="00662945" w:rsidRPr="00A87D9D">
        <w:rPr>
          <w:rFonts w:ascii="Times New Roman" w:hAnsi="Times New Roman" w:cs="Times New Roman"/>
          <w:sz w:val="32"/>
          <w:szCs w:val="32"/>
        </w:rPr>
        <w:t xml:space="preserve"> want to unwrap and dive in. </w:t>
      </w:r>
    </w:p>
    <w:p w14:paraId="23C09755" w14:textId="77777777" w:rsidR="00C45152" w:rsidRPr="00A87D9D" w:rsidRDefault="00C45152" w:rsidP="009D1521">
      <w:pPr>
        <w:contextualSpacing/>
        <w:rPr>
          <w:rFonts w:ascii="Times New Roman" w:hAnsi="Times New Roman" w:cs="Times New Roman"/>
          <w:sz w:val="32"/>
          <w:szCs w:val="32"/>
        </w:rPr>
      </w:pPr>
    </w:p>
    <w:p w14:paraId="2E7A68F4" w14:textId="77777777" w:rsidR="00C45152"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at’s what we are going to do today with the gift of love—dive right in. </w:t>
      </w:r>
    </w:p>
    <w:p w14:paraId="44064923" w14:textId="77777777" w:rsidR="00C45152" w:rsidRPr="00A87D9D" w:rsidRDefault="00C45152" w:rsidP="009D1521">
      <w:pPr>
        <w:contextualSpacing/>
        <w:rPr>
          <w:rFonts w:ascii="Times New Roman" w:hAnsi="Times New Roman" w:cs="Times New Roman"/>
          <w:sz w:val="32"/>
          <w:szCs w:val="32"/>
        </w:rPr>
      </w:pPr>
    </w:p>
    <w:p w14:paraId="4845CC4D" w14:textId="291920A6"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So what do we do with this gift of love? </w:t>
      </w:r>
    </w:p>
    <w:p w14:paraId="38BB91CC" w14:textId="77777777" w:rsidR="00662945" w:rsidRPr="00A87D9D" w:rsidRDefault="00662945" w:rsidP="009D1521">
      <w:pPr>
        <w:contextualSpacing/>
        <w:rPr>
          <w:rFonts w:ascii="Times New Roman" w:hAnsi="Times New Roman" w:cs="Times New Roman"/>
          <w:b/>
          <w:sz w:val="32"/>
          <w:szCs w:val="32"/>
        </w:rPr>
      </w:pPr>
      <w:r w:rsidRPr="00A87D9D">
        <w:rPr>
          <w:rFonts w:ascii="Times New Roman" w:hAnsi="Times New Roman" w:cs="Times New Roman"/>
          <w:b/>
          <w:sz w:val="32"/>
          <w:szCs w:val="32"/>
        </w:rPr>
        <w:t>1. Accept His Love</w:t>
      </w:r>
    </w:p>
    <w:p w14:paraId="40308C78" w14:textId="77777777" w:rsidR="00C45152" w:rsidRPr="00A87D9D" w:rsidRDefault="00C45152" w:rsidP="009D1521">
      <w:pPr>
        <w:shd w:val="clear" w:color="auto" w:fill="FFFFFF"/>
        <w:contextualSpacing/>
        <w:rPr>
          <w:rFonts w:ascii="Times New Roman" w:hAnsi="Times New Roman" w:cs="Times New Roman"/>
          <w:color w:val="222222"/>
          <w:sz w:val="32"/>
          <w:szCs w:val="32"/>
        </w:rPr>
      </w:pPr>
    </w:p>
    <w:p w14:paraId="2189BFBF" w14:textId="77777777" w:rsidR="00C45152"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I’m going to guess that if I just say the reference John 3:16, many of us in the room hear the familiar verse run through our heads automatically. </w:t>
      </w:r>
    </w:p>
    <w:p w14:paraId="2649D125" w14:textId="77777777" w:rsidR="00C45152" w:rsidRPr="00A87D9D" w:rsidRDefault="00C45152" w:rsidP="009D1521">
      <w:pPr>
        <w:shd w:val="clear" w:color="auto" w:fill="FFFFFF"/>
        <w:contextualSpacing/>
        <w:rPr>
          <w:rFonts w:ascii="Times New Roman" w:hAnsi="Times New Roman" w:cs="Times New Roman"/>
          <w:color w:val="222222"/>
          <w:sz w:val="32"/>
          <w:szCs w:val="32"/>
        </w:rPr>
      </w:pPr>
    </w:p>
    <w:p w14:paraId="78E9417E" w14:textId="77777777" w:rsidR="00C45152"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Just in case, it goes like this: “</w:t>
      </w:r>
      <w:r w:rsidRPr="00A87D9D">
        <w:rPr>
          <w:rFonts w:ascii="Times New Roman" w:hAnsi="Times New Roman" w:cs="Times New Roman"/>
          <w:b/>
          <w:color w:val="222222"/>
          <w:sz w:val="32"/>
          <w:szCs w:val="32"/>
        </w:rPr>
        <w:t>For God so loved the world that he gave his one and only Son, that whoever believes in him shall not perish but have eternal life.</w:t>
      </w:r>
      <w:r w:rsidRPr="00A87D9D">
        <w:rPr>
          <w:rFonts w:ascii="Times New Roman" w:hAnsi="Times New Roman" w:cs="Times New Roman"/>
          <w:color w:val="222222"/>
          <w:sz w:val="32"/>
          <w:szCs w:val="32"/>
        </w:rPr>
        <w:t>”</w:t>
      </w:r>
    </w:p>
    <w:p w14:paraId="0ED50133" w14:textId="278282CD" w:rsidR="00662945"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 </w:t>
      </w:r>
    </w:p>
    <w:p w14:paraId="54E0A80C" w14:textId="77777777" w:rsidR="00C45152"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The problem is, sometimes we are so familiar with this verse that we can recite it and look right past it, but God’s love in sending Jesus is the one love that changes </w:t>
      </w:r>
      <w:r w:rsidRPr="00A87D9D">
        <w:rPr>
          <w:rFonts w:ascii="Times New Roman" w:hAnsi="Times New Roman" w:cs="Times New Roman"/>
          <w:i/>
          <w:color w:val="222222"/>
          <w:sz w:val="32"/>
          <w:szCs w:val="32"/>
        </w:rPr>
        <w:t>everything</w:t>
      </w:r>
      <w:r w:rsidRPr="00A87D9D">
        <w:rPr>
          <w:rFonts w:ascii="Times New Roman" w:hAnsi="Times New Roman" w:cs="Times New Roman"/>
          <w:color w:val="222222"/>
          <w:sz w:val="32"/>
          <w:szCs w:val="32"/>
        </w:rPr>
        <w:t xml:space="preserve">. </w:t>
      </w:r>
    </w:p>
    <w:p w14:paraId="07D81707" w14:textId="77777777" w:rsidR="00C45152"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lastRenderedPageBreak/>
        <w:t xml:space="preserve">We know the verse so well that we can overlook it if we’re not careful. </w:t>
      </w:r>
    </w:p>
    <w:p w14:paraId="548D5C59" w14:textId="77777777" w:rsidR="00C45152" w:rsidRPr="00A87D9D" w:rsidRDefault="00C45152" w:rsidP="009D1521">
      <w:pPr>
        <w:shd w:val="clear" w:color="auto" w:fill="FFFFFF"/>
        <w:contextualSpacing/>
        <w:rPr>
          <w:rFonts w:ascii="Times New Roman" w:hAnsi="Times New Roman" w:cs="Times New Roman"/>
          <w:color w:val="222222"/>
          <w:sz w:val="32"/>
          <w:szCs w:val="32"/>
        </w:rPr>
      </w:pPr>
    </w:p>
    <w:p w14:paraId="1C9BBCF3" w14:textId="07F81D6C" w:rsidR="00662945" w:rsidRPr="00A87D9D" w:rsidRDefault="00662945" w:rsidP="009D1521">
      <w:pPr>
        <w:shd w:val="clear" w:color="auto" w:fill="FFFFFF"/>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But this was and is the ultimate gift and act of sacrificial, holy, complete, and infinite love.</w:t>
      </w:r>
    </w:p>
    <w:p w14:paraId="73BBD49A" w14:textId="77777777" w:rsidR="00C45152" w:rsidRPr="00A87D9D" w:rsidRDefault="00C45152" w:rsidP="009D1521">
      <w:pPr>
        <w:shd w:val="clear" w:color="auto" w:fill="FFFFFF"/>
        <w:contextualSpacing/>
        <w:rPr>
          <w:rFonts w:ascii="Times New Roman" w:hAnsi="Times New Roman" w:cs="Times New Roman"/>
          <w:color w:val="222222"/>
          <w:sz w:val="32"/>
          <w:szCs w:val="32"/>
        </w:rPr>
      </w:pPr>
    </w:p>
    <w:p w14:paraId="4E1CB14D" w14:textId="77777777" w:rsidR="00C45152"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The message of this verse is the core of what we believe. So it makes sense that as we unwrap the gift of love today, we should start here at the center: God loved the world. He gave His Son. </w:t>
      </w:r>
    </w:p>
    <w:p w14:paraId="23FC4C97" w14:textId="77777777" w:rsidR="00C45152" w:rsidRPr="00A87D9D" w:rsidRDefault="00C45152" w:rsidP="009D1521">
      <w:pPr>
        <w:contextualSpacing/>
        <w:rPr>
          <w:rFonts w:ascii="Times New Roman" w:hAnsi="Times New Roman" w:cs="Times New Roman"/>
          <w:color w:val="222222"/>
          <w:sz w:val="32"/>
          <w:szCs w:val="32"/>
        </w:rPr>
      </w:pPr>
    </w:p>
    <w:p w14:paraId="1DAC6B54" w14:textId="3DCAB130" w:rsidR="00662945"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When we accept that gift and believe in Him, we are given His life—salvation and eternal life. </w:t>
      </w:r>
    </w:p>
    <w:p w14:paraId="211301A4" w14:textId="77777777" w:rsidR="00C45152" w:rsidRPr="00A87D9D" w:rsidRDefault="00C45152" w:rsidP="009D1521">
      <w:pPr>
        <w:contextualSpacing/>
        <w:rPr>
          <w:rFonts w:ascii="Times New Roman" w:hAnsi="Times New Roman" w:cs="Times New Roman"/>
          <w:color w:val="222222"/>
          <w:sz w:val="32"/>
          <w:szCs w:val="32"/>
        </w:rPr>
      </w:pPr>
    </w:p>
    <w:p w14:paraId="7132C0AC" w14:textId="77777777" w:rsidR="00C45152"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So the first thing we do with the gift of God’s love is so basic it’s easy to overlook. We must accept the gift. </w:t>
      </w:r>
    </w:p>
    <w:p w14:paraId="5339B419" w14:textId="77777777" w:rsidR="00C45152" w:rsidRPr="00A87D9D" w:rsidRDefault="00C45152" w:rsidP="009D1521">
      <w:pPr>
        <w:contextualSpacing/>
        <w:rPr>
          <w:rFonts w:ascii="Times New Roman" w:hAnsi="Times New Roman" w:cs="Times New Roman"/>
          <w:color w:val="222222"/>
          <w:sz w:val="32"/>
          <w:szCs w:val="32"/>
        </w:rPr>
      </w:pPr>
    </w:p>
    <w:p w14:paraId="67BF0D54" w14:textId="77777777" w:rsidR="00C45152"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Notice I said “basic” not “easy.” </w:t>
      </w:r>
    </w:p>
    <w:p w14:paraId="71D3F439" w14:textId="77777777" w:rsidR="00C45152" w:rsidRPr="00A87D9D" w:rsidRDefault="00C45152" w:rsidP="009D1521">
      <w:pPr>
        <w:contextualSpacing/>
        <w:rPr>
          <w:rFonts w:ascii="Times New Roman" w:hAnsi="Times New Roman" w:cs="Times New Roman"/>
          <w:color w:val="222222"/>
          <w:sz w:val="32"/>
          <w:szCs w:val="32"/>
        </w:rPr>
      </w:pPr>
    </w:p>
    <w:p w14:paraId="6B4D289D" w14:textId="77777777" w:rsidR="00C45152"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For some of you here today, this step of accepting the gift of God’s love and believing in Jesus may be very difficult. </w:t>
      </w:r>
    </w:p>
    <w:p w14:paraId="6ECF87F1" w14:textId="77777777" w:rsidR="00C45152" w:rsidRPr="00A87D9D" w:rsidRDefault="00C45152" w:rsidP="009D1521">
      <w:pPr>
        <w:contextualSpacing/>
        <w:rPr>
          <w:rFonts w:ascii="Times New Roman" w:hAnsi="Times New Roman" w:cs="Times New Roman"/>
          <w:color w:val="222222"/>
          <w:sz w:val="32"/>
          <w:szCs w:val="32"/>
        </w:rPr>
      </w:pPr>
    </w:p>
    <w:p w14:paraId="2A9F26E2" w14:textId="77777777" w:rsidR="00C45152"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It may be something you’ve struggled with for a long time, it may be a brand-new idea for you, or it may be a gift you’ve neglected for a while. </w:t>
      </w:r>
    </w:p>
    <w:p w14:paraId="360671E2" w14:textId="77777777" w:rsidR="00C45152" w:rsidRPr="00A87D9D" w:rsidRDefault="00C45152" w:rsidP="009D1521">
      <w:pPr>
        <w:contextualSpacing/>
        <w:rPr>
          <w:rFonts w:ascii="Times New Roman" w:hAnsi="Times New Roman" w:cs="Times New Roman"/>
          <w:color w:val="222222"/>
          <w:sz w:val="32"/>
          <w:szCs w:val="32"/>
        </w:rPr>
      </w:pPr>
    </w:p>
    <w:p w14:paraId="304BCE15" w14:textId="77777777" w:rsidR="00C45152"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Maybe you feel unlovable. Maybe you’ve been burned by human love too many times to trust that there’s something greater. </w:t>
      </w:r>
    </w:p>
    <w:p w14:paraId="641591C1" w14:textId="77777777" w:rsidR="00C45152" w:rsidRPr="00A87D9D" w:rsidRDefault="00C45152" w:rsidP="009D1521">
      <w:pPr>
        <w:contextualSpacing/>
        <w:rPr>
          <w:rFonts w:ascii="Times New Roman" w:hAnsi="Times New Roman" w:cs="Times New Roman"/>
          <w:color w:val="222222"/>
          <w:sz w:val="32"/>
          <w:szCs w:val="32"/>
        </w:rPr>
      </w:pPr>
    </w:p>
    <w:p w14:paraId="2A85950C" w14:textId="77777777" w:rsidR="00C45152" w:rsidRPr="00A87D9D" w:rsidRDefault="00662945" w:rsidP="009D1521">
      <w:pPr>
        <w:contextualSpacing/>
        <w:rPr>
          <w:rFonts w:ascii="Times New Roman" w:hAnsi="Times New Roman" w:cs="Times New Roman"/>
          <w:i/>
          <w:color w:val="222222"/>
          <w:sz w:val="32"/>
          <w:szCs w:val="32"/>
        </w:rPr>
      </w:pPr>
      <w:r w:rsidRPr="00A87D9D">
        <w:rPr>
          <w:rFonts w:ascii="Times New Roman" w:hAnsi="Times New Roman" w:cs="Times New Roman"/>
          <w:color w:val="222222"/>
          <w:sz w:val="32"/>
          <w:szCs w:val="32"/>
        </w:rPr>
        <w:t xml:space="preserve">Maybe you think, </w:t>
      </w:r>
      <w:proofErr w:type="gramStart"/>
      <w:r w:rsidRPr="00A87D9D">
        <w:rPr>
          <w:rFonts w:ascii="Times New Roman" w:hAnsi="Times New Roman" w:cs="Times New Roman"/>
          <w:i/>
          <w:color w:val="222222"/>
          <w:sz w:val="32"/>
          <w:szCs w:val="32"/>
        </w:rPr>
        <w:t>You</w:t>
      </w:r>
      <w:proofErr w:type="gramEnd"/>
      <w:r w:rsidRPr="00A87D9D">
        <w:rPr>
          <w:rFonts w:ascii="Times New Roman" w:hAnsi="Times New Roman" w:cs="Times New Roman"/>
          <w:i/>
          <w:color w:val="222222"/>
          <w:sz w:val="32"/>
          <w:szCs w:val="32"/>
        </w:rPr>
        <w:t xml:space="preserve"> don’t know what I’ve done. You don’t know the dark secrets and doubts and fears and pain inside. </w:t>
      </w:r>
    </w:p>
    <w:p w14:paraId="45AC26B4" w14:textId="77777777" w:rsidR="00C45152" w:rsidRPr="00A87D9D" w:rsidRDefault="00C45152" w:rsidP="009D1521">
      <w:pPr>
        <w:contextualSpacing/>
        <w:rPr>
          <w:rFonts w:ascii="Times New Roman" w:hAnsi="Times New Roman" w:cs="Times New Roman"/>
          <w:color w:val="222222"/>
          <w:sz w:val="32"/>
          <w:szCs w:val="32"/>
        </w:rPr>
      </w:pPr>
    </w:p>
    <w:p w14:paraId="7A9E4011" w14:textId="61B3B178" w:rsidR="00662945"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Maybe I don’t, but God does—and the love He offers sees and knows and understands. The love that God offers is Jesus Christ.</w:t>
      </w:r>
    </w:p>
    <w:p w14:paraId="7855A69F" w14:textId="77777777" w:rsidR="00C45152" w:rsidRPr="00A87D9D" w:rsidRDefault="00C45152" w:rsidP="009D1521">
      <w:pPr>
        <w:contextualSpacing/>
        <w:rPr>
          <w:rFonts w:ascii="Times New Roman" w:hAnsi="Times New Roman" w:cs="Times New Roman"/>
          <w:color w:val="222222"/>
          <w:sz w:val="32"/>
          <w:szCs w:val="32"/>
        </w:rPr>
      </w:pPr>
    </w:p>
    <w:p w14:paraId="08E61CCC" w14:textId="77777777" w:rsidR="00C45152"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No matter what challenges or hurts you hold, God’s love can handle them and heal them. Wherever you are on your journey is okay. </w:t>
      </w:r>
    </w:p>
    <w:p w14:paraId="2AECC818" w14:textId="77777777" w:rsidR="00C45152" w:rsidRPr="00A87D9D" w:rsidRDefault="00C45152" w:rsidP="009D1521">
      <w:pPr>
        <w:contextualSpacing/>
        <w:rPr>
          <w:rFonts w:ascii="Times New Roman" w:hAnsi="Times New Roman" w:cs="Times New Roman"/>
          <w:color w:val="222222"/>
          <w:sz w:val="32"/>
          <w:szCs w:val="32"/>
        </w:rPr>
      </w:pPr>
    </w:p>
    <w:p w14:paraId="240CC21D" w14:textId="7EEB7B79" w:rsidR="00662945"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lastRenderedPageBreak/>
        <w:t xml:space="preserve">God knows. He understands. And His response is His open arms of perfect love. </w:t>
      </w:r>
    </w:p>
    <w:p w14:paraId="58C5135D" w14:textId="77777777" w:rsidR="00C45152" w:rsidRPr="00A87D9D" w:rsidRDefault="00C45152" w:rsidP="009D1521">
      <w:pPr>
        <w:contextualSpacing/>
        <w:rPr>
          <w:rFonts w:ascii="Times New Roman" w:hAnsi="Times New Roman" w:cs="Times New Roman"/>
          <w:color w:val="222222"/>
          <w:sz w:val="32"/>
          <w:szCs w:val="32"/>
        </w:rPr>
      </w:pPr>
    </w:p>
    <w:p w14:paraId="6487F041" w14:textId="77777777" w:rsidR="001764AC"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 xml:space="preserve">Wherever you are, I encourage you to accept the gift of God’s love. </w:t>
      </w:r>
    </w:p>
    <w:p w14:paraId="286BF605" w14:textId="77777777" w:rsidR="001764AC" w:rsidRPr="00A87D9D" w:rsidRDefault="001764AC" w:rsidP="009D1521">
      <w:pPr>
        <w:contextualSpacing/>
        <w:rPr>
          <w:rFonts w:ascii="Times New Roman" w:hAnsi="Times New Roman" w:cs="Times New Roman"/>
          <w:color w:val="222222"/>
          <w:sz w:val="32"/>
          <w:szCs w:val="32"/>
        </w:rPr>
      </w:pPr>
    </w:p>
    <w:p w14:paraId="187FA8C8" w14:textId="4E18CC8C" w:rsidR="00662945" w:rsidRPr="00A87D9D" w:rsidRDefault="00662945" w:rsidP="009D1521">
      <w:pPr>
        <w:contextualSpacing/>
        <w:rPr>
          <w:rFonts w:ascii="Times New Roman" w:hAnsi="Times New Roman" w:cs="Times New Roman"/>
          <w:color w:val="222222"/>
          <w:sz w:val="32"/>
          <w:szCs w:val="32"/>
        </w:rPr>
      </w:pPr>
      <w:r w:rsidRPr="00A87D9D">
        <w:rPr>
          <w:rFonts w:ascii="Times New Roman" w:hAnsi="Times New Roman" w:cs="Times New Roman"/>
          <w:color w:val="222222"/>
          <w:sz w:val="32"/>
          <w:szCs w:val="32"/>
        </w:rPr>
        <w:t>Let this season of Advent be one of accepting the love and salvation God offers in His Son.</w:t>
      </w:r>
    </w:p>
    <w:p w14:paraId="764F8AAC" w14:textId="77777777" w:rsidR="001764AC" w:rsidRPr="00A87D9D" w:rsidRDefault="001764AC" w:rsidP="009D1521">
      <w:pPr>
        <w:contextualSpacing/>
        <w:rPr>
          <w:rFonts w:ascii="Times New Roman" w:hAnsi="Times New Roman" w:cs="Times New Roman"/>
          <w:color w:val="222222"/>
          <w:sz w:val="32"/>
          <w:szCs w:val="32"/>
        </w:rPr>
      </w:pPr>
    </w:p>
    <w:p w14:paraId="53376ED5" w14:textId="7BE3BB59" w:rsidR="001764AC" w:rsidRPr="00A87D9D" w:rsidRDefault="001764AC" w:rsidP="001764AC">
      <w:pPr>
        <w:contextualSpacing/>
        <w:rPr>
          <w:rFonts w:ascii="Times New Roman" w:hAnsi="Times New Roman" w:cs="Times New Roman"/>
          <w:b/>
          <w:sz w:val="32"/>
          <w:szCs w:val="32"/>
        </w:rPr>
      </w:pPr>
      <w:r w:rsidRPr="00A87D9D">
        <w:rPr>
          <w:rFonts w:ascii="Times New Roman" w:hAnsi="Times New Roman" w:cs="Times New Roman"/>
          <w:color w:val="222222"/>
          <w:sz w:val="32"/>
          <w:szCs w:val="32"/>
        </w:rPr>
        <w:t>So we must accept His love and we must…</w:t>
      </w:r>
    </w:p>
    <w:p w14:paraId="747AB6C0" w14:textId="77777777" w:rsidR="00662945" w:rsidRPr="00A87D9D" w:rsidRDefault="00662945" w:rsidP="009D1521">
      <w:pPr>
        <w:contextualSpacing/>
        <w:rPr>
          <w:rFonts w:ascii="Times New Roman" w:hAnsi="Times New Roman" w:cs="Times New Roman"/>
          <w:b/>
          <w:sz w:val="32"/>
          <w:szCs w:val="32"/>
        </w:rPr>
      </w:pPr>
      <w:r w:rsidRPr="00A87D9D">
        <w:rPr>
          <w:rFonts w:ascii="Times New Roman" w:hAnsi="Times New Roman" w:cs="Times New Roman"/>
          <w:b/>
          <w:sz w:val="32"/>
          <w:szCs w:val="32"/>
        </w:rPr>
        <w:t>2. Experience His Love</w:t>
      </w:r>
    </w:p>
    <w:p w14:paraId="50C9EB84" w14:textId="77777777" w:rsidR="001764AC" w:rsidRPr="00A87D9D" w:rsidRDefault="001764AC" w:rsidP="009D1521">
      <w:pPr>
        <w:contextualSpacing/>
        <w:rPr>
          <w:rFonts w:ascii="Times New Roman" w:hAnsi="Times New Roman" w:cs="Times New Roman"/>
          <w:sz w:val="32"/>
          <w:szCs w:val="32"/>
        </w:rPr>
      </w:pPr>
    </w:p>
    <w:p w14:paraId="5FB66169" w14:textId="77777777" w:rsidR="001764AC"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During this season of Advent, may we all </w:t>
      </w:r>
      <w:r w:rsidR="001764AC" w:rsidRPr="00A87D9D">
        <w:rPr>
          <w:rFonts w:ascii="Times New Roman" w:hAnsi="Times New Roman" w:cs="Times New Roman"/>
          <w:sz w:val="32"/>
          <w:szCs w:val="32"/>
        </w:rPr>
        <w:t>also experience the love of God—</w:t>
      </w:r>
      <w:proofErr w:type="gramStart"/>
      <w:r w:rsidRPr="00A87D9D">
        <w:rPr>
          <w:rFonts w:ascii="Times New Roman" w:hAnsi="Times New Roman" w:cs="Times New Roman"/>
          <w:sz w:val="32"/>
          <w:szCs w:val="32"/>
        </w:rPr>
        <w:t>deeply.</w:t>
      </w:r>
      <w:proofErr w:type="gramEnd"/>
      <w:r w:rsidRPr="00A87D9D">
        <w:rPr>
          <w:rFonts w:ascii="Times New Roman" w:hAnsi="Times New Roman" w:cs="Times New Roman"/>
          <w:sz w:val="32"/>
          <w:szCs w:val="32"/>
        </w:rPr>
        <w:t xml:space="preserve"> </w:t>
      </w:r>
    </w:p>
    <w:p w14:paraId="60C099D8" w14:textId="77777777" w:rsidR="001764AC" w:rsidRPr="00A87D9D" w:rsidRDefault="001764AC" w:rsidP="009D1521">
      <w:pPr>
        <w:contextualSpacing/>
        <w:rPr>
          <w:rFonts w:ascii="Times New Roman" w:hAnsi="Times New Roman" w:cs="Times New Roman"/>
          <w:sz w:val="32"/>
          <w:szCs w:val="32"/>
        </w:rPr>
      </w:pPr>
    </w:p>
    <w:p w14:paraId="4C6D59F9"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s easy to be distracted by all the things that need to get done in the next few weeks. </w:t>
      </w:r>
    </w:p>
    <w:p w14:paraId="1100C516" w14:textId="77777777" w:rsidR="009C137D" w:rsidRPr="00A87D9D" w:rsidRDefault="009C137D" w:rsidP="009D1521">
      <w:pPr>
        <w:contextualSpacing/>
        <w:rPr>
          <w:rFonts w:ascii="Times New Roman" w:hAnsi="Times New Roman" w:cs="Times New Roman"/>
          <w:sz w:val="32"/>
          <w:szCs w:val="32"/>
        </w:rPr>
      </w:pPr>
    </w:p>
    <w:p w14:paraId="6595A85E"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s easy to read the headlines and wonder if love really can overcome the darkness and hatred in our world. </w:t>
      </w:r>
    </w:p>
    <w:p w14:paraId="0F318638" w14:textId="77777777" w:rsidR="009C137D" w:rsidRPr="00A87D9D" w:rsidRDefault="009C137D" w:rsidP="009D1521">
      <w:pPr>
        <w:contextualSpacing/>
        <w:rPr>
          <w:rFonts w:ascii="Times New Roman" w:hAnsi="Times New Roman" w:cs="Times New Roman"/>
          <w:sz w:val="32"/>
          <w:szCs w:val="32"/>
        </w:rPr>
      </w:pPr>
    </w:p>
    <w:p w14:paraId="22C1E980" w14:textId="39691403"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s easy to allow worry over tomorrow—or next week or next year—to overwhelm us and keep us from feeling loved. </w:t>
      </w:r>
    </w:p>
    <w:p w14:paraId="6A974109" w14:textId="77777777" w:rsidR="001764AC" w:rsidRPr="00A87D9D" w:rsidRDefault="001764AC" w:rsidP="009D1521">
      <w:pPr>
        <w:contextualSpacing/>
        <w:rPr>
          <w:rFonts w:ascii="Times New Roman" w:hAnsi="Times New Roman" w:cs="Times New Roman"/>
          <w:sz w:val="32"/>
          <w:szCs w:val="32"/>
        </w:rPr>
      </w:pPr>
    </w:p>
    <w:p w14:paraId="1FE83368"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All those things matter—God does not ask you to ignore those things in</w:t>
      </w:r>
      <w:r w:rsidR="009C137D" w:rsidRPr="00A87D9D">
        <w:rPr>
          <w:rFonts w:ascii="Times New Roman" w:hAnsi="Times New Roman" w:cs="Times New Roman"/>
          <w:sz w:val="32"/>
          <w:szCs w:val="32"/>
        </w:rPr>
        <w:t xml:space="preserve"> </w:t>
      </w:r>
      <w:r w:rsidRPr="00A87D9D">
        <w:rPr>
          <w:rFonts w:ascii="Times New Roman" w:hAnsi="Times New Roman" w:cs="Times New Roman"/>
          <w:sz w:val="32"/>
          <w:szCs w:val="32"/>
        </w:rPr>
        <w:t xml:space="preserve">order to experience His love. </w:t>
      </w:r>
    </w:p>
    <w:p w14:paraId="2FDF5D81" w14:textId="77777777" w:rsidR="009C137D" w:rsidRPr="00A87D9D" w:rsidRDefault="009C137D" w:rsidP="009D1521">
      <w:pPr>
        <w:contextualSpacing/>
        <w:rPr>
          <w:rFonts w:ascii="Times New Roman" w:hAnsi="Times New Roman" w:cs="Times New Roman"/>
          <w:sz w:val="32"/>
          <w:szCs w:val="32"/>
        </w:rPr>
      </w:pPr>
    </w:p>
    <w:p w14:paraId="2712D9CF"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You don’t have to purge or rid yourself of hurry or worry. </w:t>
      </w:r>
    </w:p>
    <w:p w14:paraId="7825E2D3" w14:textId="77777777" w:rsidR="009C137D" w:rsidRPr="00A87D9D" w:rsidRDefault="009C137D" w:rsidP="009D1521">
      <w:pPr>
        <w:contextualSpacing/>
        <w:rPr>
          <w:rFonts w:ascii="Times New Roman" w:hAnsi="Times New Roman" w:cs="Times New Roman"/>
          <w:sz w:val="32"/>
          <w:szCs w:val="32"/>
        </w:rPr>
      </w:pPr>
    </w:p>
    <w:p w14:paraId="607BB136"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He invites you to bring them to Him, to surrender the deepest hurts and concerns of your life to Him and allow Him to fill you and renew you with His love. </w:t>
      </w:r>
    </w:p>
    <w:p w14:paraId="30CC0ED9" w14:textId="77777777" w:rsidR="009C137D" w:rsidRPr="00A87D9D" w:rsidRDefault="009C137D" w:rsidP="009D1521">
      <w:pPr>
        <w:contextualSpacing/>
        <w:rPr>
          <w:rFonts w:ascii="Times New Roman" w:hAnsi="Times New Roman" w:cs="Times New Roman"/>
          <w:sz w:val="32"/>
          <w:szCs w:val="32"/>
        </w:rPr>
      </w:pPr>
    </w:p>
    <w:p w14:paraId="1F626517"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And the good news is that the love He gives through His Son Jesus Christ is enough. </w:t>
      </w:r>
    </w:p>
    <w:p w14:paraId="79631AA9" w14:textId="77777777" w:rsidR="009C137D" w:rsidRPr="00A87D9D" w:rsidRDefault="009C137D" w:rsidP="009D1521">
      <w:pPr>
        <w:contextualSpacing/>
        <w:rPr>
          <w:rFonts w:ascii="Times New Roman" w:hAnsi="Times New Roman" w:cs="Times New Roman"/>
          <w:sz w:val="32"/>
          <w:szCs w:val="32"/>
        </w:rPr>
      </w:pPr>
    </w:p>
    <w:p w14:paraId="67BC0CEA" w14:textId="0E43033C"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lastRenderedPageBreak/>
        <w:t>The apostle Paul described that love we can experience</w:t>
      </w:r>
      <w:r w:rsidR="009C137D" w:rsidRPr="00A87D9D">
        <w:rPr>
          <w:rFonts w:ascii="Times New Roman" w:hAnsi="Times New Roman" w:cs="Times New Roman"/>
          <w:sz w:val="32"/>
          <w:szCs w:val="32"/>
        </w:rPr>
        <w:t xml:space="preserve"> in Romans 8:38–39: “</w:t>
      </w:r>
      <w:r w:rsidR="009C137D" w:rsidRPr="00A87D9D">
        <w:rPr>
          <w:rFonts w:ascii="Times New Roman" w:hAnsi="Times New Roman" w:cs="Times New Roman"/>
          <w:b/>
          <w:sz w:val="32"/>
          <w:szCs w:val="32"/>
        </w:rPr>
        <w:t xml:space="preserve">For I am sure that neither death nor life, nor angels nor rulers, nor things present nor things to come, nor powers, </w:t>
      </w:r>
      <w:r w:rsidR="009C137D" w:rsidRPr="00A87D9D">
        <w:rPr>
          <w:rFonts w:ascii="Times New Roman" w:hAnsi="Times New Roman" w:cs="Times New Roman"/>
          <w:b/>
          <w:sz w:val="32"/>
          <w:szCs w:val="32"/>
          <w:vertAlign w:val="superscript"/>
        </w:rPr>
        <w:t xml:space="preserve">39 </w:t>
      </w:r>
      <w:r w:rsidR="009C137D" w:rsidRPr="00A87D9D">
        <w:rPr>
          <w:rFonts w:ascii="Times New Roman" w:hAnsi="Times New Roman" w:cs="Times New Roman"/>
          <w:b/>
          <w:sz w:val="32"/>
          <w:szCs w:val="32"/>
        </w:rPr>
        <w:t xml:space="preserve">nor height nor depth, nor anything else in all creation, will be able to separate us from </w:t>
      </w:r>
      <w:r w:rsidR="009C137D" w:rsidRPr="00A87D9D">
        <w:rPr>
          <w:rFonts w:ascii="Times New Roman" w:hAnsi="Times New Roman" w:cs="Times New Roman"/>
          <w:b/>
          <w:sz w:val="32"/>
          <w:szCs w:val="32"/>
          <w:u w:val="single"/>
        </w:rPr>
        <w:t>the love of God in Christ Jesus our Lord</w:t>
      </w:r>
      <w:r w:rsidR="009C137D" w:rsidRPr="00A87D9D">
        <w:rPr>
          <w:rFonts w:ascii="Times New Roman" w:hAnsi="Times New Roman" w:cs="Times New Roman"/>
          <w:sz w:val="32"/>
          <w:szCs w:val="32"/>
        </w:rPr>
        <w:t>.”</w:t>
      </w:r>
    </w:p>
    <w:p w14:paraId="55B88EA6" w14:textId="77777777" w:rsidR="009C137D" w:rsidRPr="00A87D9D" w:rsidRDefault="009C137D" w:rsidP="009D1521">
      <w:pPr>
        <w:contextualSpacing/>
        <w:rPr>
          <w:rFonts w:ascii="Times New Roman" w:hAnsi="Times New Roman" w:cs="Times New Roman"/>
          <w:sz w:val="32"/>
          <w:szCs w:val="32"/>
        </w:rPr>
      </w:pPr>
    </w:p>
    <w:p w14:paraId="15B95895"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is is a powerful love—the most powerful love. </w:t>
      </w:r>
    </w:p>
    <w:p w14:paraId="3A0EC4D2" w14:textId="77777777" w:rsidR="009C137D" w:rsidRPr="00A87D9D" w:rsidRDefault="009C137D" w:rsidP="009D1521">
      <w:pPr>
        <w:contextualSpacing/>
        <w:rPr>
          <w:rFonts w:ascii="Times New Roman" w:hAnsi="Times New Roman" w:cs="Times New Roman"/>
          <w:sz w:val="32"/>
          <w:szCs w:val="32"/>
        </w:rPr>
      </w:pPr>
    </w:p>
    <w:p w14:paraId="7CC5273A" w14:textId="02881809"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 is love that can’t be contained or constrained by any power in the universe, not evil, not death, no person or power. </w:t>
      </w:r>
    </w:p>
    <w:p w14:paraId="3BDFD9F5" w14:textId="77777777" w:rsidR="009C137D" w:rsidRPr="00A87D9D" w:rsidRDefault="009C137D" w:rsidP="009D1521">
      <w:pPr>
        <w:contextualSpacing/>
        <w:rPr>
          <w:rFonts w:ascii="Times New Roman" w:hAnsi="Times New Roman" w:cs="Times New Roman"/>
          <w:sz w:val="32"/>
          <w:szCs w:val="32"/>
        </w:rPr>
      </w:pPr>
    </w:p>
    <w:p w14:paraId="265813D5" w14:textId="77777777" w:rsidR="009C137D" w:rsidRPr="00A87D9D" w:rsidRDefault="009C137D" w:rsidP="009D1521">
      <w:pPr>
        <w:contextualSpacing/>
        <w:rPr>
          <w:rFonts w:ascii="Times New Roman" w:hAnsi="Times New Roman" w:cs="Times New Roman"/>
          <w:sz w:val="32"/>
          <w:szCs w:val="32"/>
        </w:rPr>
      </w:pPr>
      <w:r w:rsidRPr="00A87D9D">
        <w:rPr>
          <w:rFonts w:ascii="Times New Roman" w:hAnsi="Times New Roman" w:cs="Times New Roman"/>
          <w:sz w:val="32"/>
          <w:szCs w:val="32"/>
        </w:rPr>
        <w:t>But it i</w:t>
      </w:r>
      <w:r w:rsidR="00662945" w:rsidRPr="00A87D9D">
        <w:rPr>
          <w:rFonts w:ascii="Times New Roman" w:hAnsi="Times New Roman" w:cs="Times New Roman"/>
          <w:sz w:val="32"/>
          <w:szCs w:val="32"/>
        </w:rPr>
        <w:t xml:space="preserve">s love to be experienced. </w:t>
      </w:r>
    </w:p>
    <w:p w14:paraId="6B40CEFB" w14:textId="77777777" w:rsidR="009C137D" w:rsidRPr="00A87D9D" w:rsidRDefault="009C137D" w:rsidP="009D1521">
      <w:pPr>
        <w:contextualSpacing/>
        <w:rPr>
          <w:rFonts w:ascii="Times New Roman" w:hAnsi="Times New Roman" w:cs="Times New Roman"/>
          <w:sz w:val="32"/>
          <w:szCs w:val="32"/>
        </w:rPr>
      </w:pPr>
    </w:p>
    <w:p w14:paraId="30517556" w14:textId="6A0EFDE3"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f we want to go back to our example of a </w:t>
      </w:r>
      <w:r w:rsidR="000B74FD" w:rsidRPr="00A87D9D">
        <w:rPr>
          <w:rFonts w:ascii="Times New Roman" w:hAnsi="Times New Roman" w:cs="Times New Roman"/>
          <w:sz w:val="32"/>
          <w:szCs w:val="32"/>
        </w:rPr>
        <w:t>child</w:t>
      </w:r>
      <w:r w:rsidRPr="00A87D9D">
        <w:rPr>
          <w:rFonts w:ascii="Times New Roman" w:hAnsi="Times New Roman" w:cs="Times New Roman"/>
          <w:sz w:val="32"/>
          <w:szCs w:val="32"/>
        </w:rPr>
        <w:t xml:space="preserve"> on Christmas day, this is not a gift to accept and unwrap and then put on a shelf</w:t>
      </w:r>
      <w:r w:rsidR="00CD7A91" w:rsidRPr="00A87D9D">
        <w:rPr>
          <w:rFonts w:ascii="Times New Roman" w:hAnsi="Times New Roman" w:cs="Times New Roman"/>
          <w:sz w:val="32"/>
          <w:szCs w:val="32"/>
        </w:rPr>
        <w:t xml:space="preserve"> with an elf</w:t>
      </w:r>
      <w:r w:rsidRPr="00A87D9D">
        <w:rPr>
          <w:rFonts w:ascii="Times New Roman" w:hAnsi="Times New Roman" w:cs="Times New Roman"/>
          <w:sz w:val="32"/>
          <w:szCs w:val="32"/>
        </w:rPr>
        <w:t xml:space="preserve">. </w:t>
      </w:r>
    </w:p>
    <w:p w14:paraId="20FEDDA2" w14:textId="77777777" w:rsidR="009C137D" w:rsidRPr="00A87D9D" w:rsidRDefault="009C137D" w:rsidP="009D1521">
      <w:pPr>
        <w:contextualSpacing/>
        <w:rPr>
          <w:rFonts w:ascii="Times New Roman" w:hAnsi="Times New Roman" w:cs="Times New Roman"/>
          <w:sz w:val="32"/>
          <w:szCs w:val="32"/>
        </w:rPr>
      </w:pPr>
    </w:p>
    <w:p w14:paraId="6C8963B2"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s more like a new favorite stuffed animal to embrace and carry and hold and love till its ears wear off—or a complete set of clothes to put on and live in. </w:t>
      </w:r>
    </w:p>
    <w:p w14:paraId="5ACE1EBE" w14:textId="77777777" w:rsidR="009C137D" w:rsidRPr="00A87D9D" w:rsidRDefault="009C137D" w:rsidP="009D1521">
      <w:pPr>
        <w:contextualSpacing/>
        <w:rPr>
          <w:rFonts w:ascii="Times New Roman" w:hAnsi="Times New Roman" w:cs="Times New Roman"/>
          <w:sz w:val="32"/>
          <w:szCs w:val="32"/>
        </w:rPr>
      </w:pPr>
    </w:p>
    <w:p w14:paraId="307E43A7" w14:textId="77777777" w:rsidR="009C137D"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And, no, these examples don’t begin to do God’s love justice, but I hope you get the idea. </w:t>
      </w:r>
    </w:p>
    <w:p w14:paraId="5E68EBA6" w14:textId="77777777" w:rsidR="009C137D" w:rsidRPr="00A87D9D" w:rsidRDefault="009C137D" w:rsidP="009D1521">
      <w:pPr>
        <w:contextualSpacing/>
        <w:rPr>
          <w:rFonts w:ascii="Times New Roman" w:hAnsi="Times New Roman" w:cs="Times New Roman"/>
          <w:sz w:val="32"/>
          <w:szCs w:val="32"/>
        </w:rPr>
      </w:pPr>
    </w:p>
    <w:p w14:paraId="327EE843" w14:textId="76F63555"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God’s love is our lifeblood and the oxygen coursing through us to continually fill us with life. </w:t>
      </w:r>
    </w:p>
    <w:p w14:paraId="7A251D30" w14:textId="77777777" w:rsidR="009C137D" w:rsidRPr="00A87D9D" w:rsidRDefault="009C137D" w:rsidP="009D1521">
      <w:pPr>
        <w:contextualSpacing/>
        <w:rPr>
          <w:rFonts w:ascii="Times New Roman" w:hAnsi="Times New Roman" w:cs="Times New Roman"/>
          <w:sz w:val="32"/>
          <w:szCs w:val="32"/>
        </w:rPr>
      </w:pPr>
    </w:p>
    <w:p w14:paraId="49A1267C" w14:textId="77777777"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Let this season be one of embracing God’s love fully and experiencing His love in new and deep ways as we continually open our hearts and hands and minds and lives to Him.</w:t>
      </w:r>
    </w:p>
    <w:p w14:paraId="7CDDAB20" w14:textId="77777777" w:rsidR="009C137D" w:rsidRPr="00A87D9D" w:rsidRDefault="009C137D" w:rsidP="009D1521">
      <w:pPr>
        <w:contextualSpacing/>
        <w:rPr>
          <w:rFonts w:ascii="Times New Roman" w:hAnsi="Times New Roman" w:cs="Times New Roman"/>
          <w:sz w:val="32"/>
          <w:szCs w:val="32"/>
        </w:rPr>
      </w:pPr>
    </w:p>
    <w:p w14:paraId="339064A9" w14:textId="6FA9CBCA" w:rsidR="009C137D" w:rsidRPr="00A87D9D" w:rsidRDefault="009C137D" w:rsidP="009C137D">
      <w:pPr>
        <w:contextualSpacing/>
        <w:rPr>
          <w:rFonts w:ascii="Times New Roman" w:hAnsi="Times New Roman" w:cs="Times New Roman"/>
          <w:b/>
          <w:sz w:val="32"/>
          <w:szCs w:val="32"/>
        </w:rPr>
      </w:pPr>
      <w:r w:rsidRPr="00A87D9D">
        <w:rPr>
          <w:rFonts w:ascii="Times New Roman" w:hAnsi="Times New Roman" w:cs="Times New Roman"/>
          <w:color w:val="222222"/>
          <w:sz w:val="32"/>
          <w:szCs w:val="32"/>
        </w:rPr>
        <w:t xml:space="preserve">Having accepted His love and </w:t>
      </w:r>
      <w:r w:rsidR="00B83B59" w:rsidRPr="00A87D9D">
        <w:rPr>
          <w:rFonts w:ascii="Times New Roman" w:hAnsi="Times New Roman" w:cs="Times New Roman"/>
          <w:color w:val="222222"/>
          <w:sz w:val="32"/>
          <w:szCs w:val="32"/>
        </w:rPr>
        <w:t>as we experience His love let us</w:t>
      </w:r>
      <w:r w:rsidRPr="00A87D9D">
        <w:rPr>
          <w:rFonts w:ascii="Times New Roman" w:hAnsi="Times New Roman" w:cs="Times New Roman"/>
          <w:color w:val="222222"/>
          <w:sz w:val="32"/>
          <w:szCs w:val="32"/>
        </w:rPr>
        <w:t>…</w:t>
      </w:r>
    </w:p>
    <w:p w14:paraId="464E3C36" w14:textId="77777777" w:rsidR="00662945" w:rsidRPr="00A87D9D" w:rsidRDefault="00662945" w:rsidP="009D1521">
      <w:pPr>
        <w:contextualSpacing/>
        <w:rPr>
          <w:rFonts w:ascii="Times New Roman" w:hAnsi="Times New Roman" w:cs="Times New Roman"/>
          <w:b/>
          <w:sz w:val="32"/>
          <w:szCs w:val="32"/>
        </w:rPr>
      </w:pPr>
      <w:r w:rsidRPr="00A87D9D">
        <w:rPr>
          <w:rFonts w:ascii="Times New Roman" w:hAnsi="Times New Roman" w:cs="Times New Roman"/>
          <w:b/>
          <w:sz w:val="32"/>
          <w:szCs w:val="32"/>
        </w:rPr>
        <w:t>3. Share His Love</w:t>
      </w:r>
    </w:p>
    <w:p w14:paraId="5FFBF73F" w14:textId="77777777" w:rsidR="00B83B59" w:rsidRPr="00A87D9D" w:rsidRDefault="00B83B59" w:rsidP="009D1521">
      <w:pPr>
        <w:contextualSpacing/>
        <w:rPr>
          <w:rFonts w:ascii="Times New Roman" w:hAnsi="Times New Roman" w:cs="Times New Roman"/>
          <w:sz w:val="32"/>
          <w:szCs w:val="32"/>
        </w:rPr>
      </w:pPr>
    </w:p>
    <w:p w14:paraId="60491742"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Have you ever been in love? If so, there’s a good chance you’ve done something loud or crazy to proclaim your love to the world. Right? </w:t>
      </w:r>
    </w:p>
    <w:p w14:paraId="0C872855"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lastRenderedPageBreak/>
        <w:t xml:space="preserve">Maybe you literally shouted it out loud in public. </w:t>
      </w:r>
    </w:p>
    <w:p w14:paraId="30878DC4" w14:textId="77777777" w:rsidR="00B83B59" w:rsidRPr="00A87D9D" w:rsidRDefault="00B83B59" w:rsidP="009D1521">
      <w:pPr>
        <w:contextualSpacing/>
        <w:rPr>
          <w:rFonts w:ascii="Times New Roman" w:hAnsi="Times New Roman" w:cs="Times New Roman"/>
          <w:sz w:val="32"/>
          <w:szCs w:val="32"/>
        </w:rPr>
      </w:pPr>
    </w:p>
    <w:p w14:paraId="5B566C32"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Certainly nowadays you proclaimed it on Facebook or your social media platform of choice. </w:t>
      </w:r>
    </w:p>
    <w:p w14:paraId="12A6F30B" w14:textId="77777777" w:rsidR="00B83B59" w:rsidRPr="00A87D9D" w:rsidRDefault="00B83B59" w:rsidP="009D1521">
      <w:pPr>
        <w:contextualSpacing/>
        <w:rPr>
          <w:rFonts w:ascii="Times New Roman" w:hAnsi="Times New Roman" w:cs="Times New Roman"/>
          <w:sz w:val="32"/>
          <w:szCs w:val="32"/>
        </w:rPr>
      </w:pPr>
    </w:p>
    <w:p w14:paraId="29C69E00"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Did anyone propose to your wife on a </w:t>
      </w:r>
      <w:proofErr w:type="spellStart"/>
      <w:r w:rsidRPr="00A87D9D">
        <w:rPr>
          <w:rFonts w:ascii="Times New Roman" w:hAnsi="Times New Roman" w:cs="Times New Roman"/>
          <w:sz w:val="32"/>
          <w:szCs w:val="32"/>
        </w:rPr>
        <w:t>Jumbotron</w:t>
      </w:r>
      <w:proofErr w:type="spellEnd"/>
      <w:r w:rsidRPr="00A87D9D">
        <w:rPr>
          <w:rFonts w:ascii="Times New Roman" w:hAnsi="Times New Roman" w:cs="Times New Roman"/>
          <w:sz w:val="32"/>
          <w:szCs w:val="32"/>
        </w:rPr>
        <w:t xml:space="preserve"> screen? </w:t>
      </w:r>
    </w:p>
    <w:p w14:paraId="27753A7D" w14:textId="77777777" w:rsidR="00B83B59" w:rsidRPr="00A87D9D" w:rsidRDefault="00B83B59" w:rsidP="009D1521">
      <w:pPr>
        <w:contextualSpacing/>
        <w:rPr>
          <w:rFonts w:ascii="Times New Roman" w:hAnsi="Times New Roman" w:cs="Times New Roman"/>
          <w:sz w:val="32"/>
          <w:szCs w:val="32"/>
        </w:rPr>
      </w:pPr>
    </w:p>
    <w:p w14:paraId="57518F45" w14:textId="581A2C3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s what we humans do. It’s why we have centuries’ worth of poetry and novels and plays and songs about love. </w:t>
      </w:r>
    </w:p>
    <w:p w14:paraId="5E26C11C" w14:textId="77777777" w:rsidR="00B83B59" w:rsidRPr="00A87D9D" w:rsidRDefault="00B83B59" w:rsidP="009D1521">
      <w:pPr>
        <w:contextualSpacing/>
        <w:rPr>
          <w:rFonts w:ascii="Times New Roman" w:hAnsi="Times New Roman" w:cs="Times New Roman"/>
          <w:sz w:val="32"/>
          <w:szCs w:val="32"/>
        </w:rPr>
      </w:pPr>
    </w:p>
    <w:p w14:paraId="4268C34D" w14:textId="6EF23D4E"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When we are in love, it shows. We can’t help it. Love overflows. </w:t>
      </w:r>
    </w:p>
    <w:p w14:paraId="0FCB3F0B" w14:textId="77777777" w:rsidR="00B83B59" w:rsidRPr="00A87D9D" w:rsidRDefault="00B83B59" w:rsidP="009D1521">
      <w:pPr>
        <w:contextualSpacing/>
        <w:rPr>
          <w:rFonts w:ascii="Times New Roman" w:hAnsi="Times New Roman" w:cs="Times New Roman"/>
          <w:sz w:val="32"/>
          <w:szCs w:val="32"/>
        </w:rPr>
      </w:pPr>
    </w:p>
    <w:p w14:paraId="0F9CD990"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e gift of God’s love is the same way—it’s for sharing. </w:t>
      </w:r>
    </w:p>
    <w:p w14:paraId="06051AB5" w14:textId="77777777" w:rsidR="00B83B59" w:rsidRPr="00A87D9D" w:rsidRDefault="00B83B59" w:rsidP="009D1521">
      <w:pPr>
        <w:contextualSpacing/>
        <w:rPr>
          <w:rFonts w:ascii="Times New Roman" w:hAnsi="Times New Roman" w:cs="Times New Roman"/>
          <w:sz w:val="32"/>
          <w:szCs w:val="32"/>
        </w:rPr>
      </w:pPr>
    </w:p>
    <w:p w14:paraId="0CDE575E"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And, in fact, sharing this gift doesn’t leave us with less; it leaves us with more. </w:t>
      </w:r>
    </w:p>
    <w:p w14:paraId="160A90BE" w14:textId="77777777" w:rsidR="00B83B59" w:rsidRPr="00A87D9D" w:rsidRDefault="00B83B59" w:rsidP="009D1521">
      <w:pPr>
        <w:contextualSpacing/>
        <w:rPr>
          <w:rFonts w:ascii="Times New Roman" w:hAnsi="Times New Roman" w:cs="Times New Roman"/>
          <w:sz w:val="32"/>
          <w:szCs w:val="32"/>
        </w:rPr>
      </w:pPr>
    </w:p>
    <w:p w14:paraId="48193917" w14:textId="48CA5ACF"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Once we accept and experience the love of God, the next natural step is to share it, to let it overflow out and around us. </w:t>
      </w:r>
    </w:p>
    <w:p w14:paraId="033E43BE" w14:textId="77777777" w:rsidR="00B83B59" w:rsidRPr="00A87D9D" w:rsidRDefault="00B83B59" w:rsidP="009D1521">
      <w:pPr>
        <w:contextualSpacing/>
        <w:rPr>
          <w:rFonts w:ascii="Times New Roman" w:hAnsi="Times New Roman" w:cs="Times New Roman"/>
          <w:sz w:val="32"/>
          <w:szCs w:val="32"/>
        </w:rPr>
      </w:pPr>
    </w:p>
    <w:p w14:paraId="31B077EC" w14:textId="77777777" w:rsidR="00B83B59" w:rsidRPr="00A87D9D" w:rsidRDefault="00662945" w:rsidP="009D1521">
      <w:pPr>
        <w:contextualSpacing/>
        <w:rPr>
          <w:rFonts w:ascii="Times New Roman" w:hAnsi="Times New Roman" w:cs="Times New Roman"/>
          <w:b/>
          <w:sz w:val="32"/>
          <w:szCs w:val="32"/>
        </w:rPr>
      </w:pPr>
      <w:r w:rsidRPr="00A87D9D">
        <w:rPr>
          <w:rFonts w:ascii="Times New Roman" w:hAnsi="Times New Roman" w:cs="Times New Roman"/>
          <w:sz w:val="32"/>
          <w:szCs w:val="32"/>
        </w:rPr>
        <w:t xml:space="preserve">John addressed this process in 1 John 4:9–11: </w:t>
      </w:r>
      <w:r w:rsidR="00B83B59" w:rsidRPr="00A87D9D">
        <w:rPr>
          <w:rFonts w:ascii="Times New Roman" w:hAnsi="Times New Roman" w:cs="Times New Roman"/>
          <w:sz w:val="32"/>
          <w:szCs w:val="32"/>
        </w:rPr>
        <w:t>“</w:t>
      </w:r>
      <w:r w:rsidR="00B83B59" w:rsidRPr="00A87D9D">
        <w:rPr>
          <w:rFonts w:ascii="Times New Roman" w:hAnsi="Times New Roman" w:cs="Times New Roman"/>
          <w:b/>
          <w:sz w:val="32"/>
          <w:szCs w:val="32"/>
        </w:rPr>
        <w:t xml:space="preserve">In this the love of God was made manifest among us, that God sent his only Son into the world, so that we might live through him. </w:t>
      </w:r>
    </w:p>
    <w:p w14:paraId="36257B00" w14:textId="77777777" w:rsidR="00B83B59" w:rsidRPr="00A87D9D" w:rsidRDefault="00B83B59" w:rsidP="009D1521">
      <w:pPr>
        <w:contextualSpacing/>
        <w:rPr>
          <w:rFonts w:ascii="Times New Roman" w:hAnsi="Times New Roman" w:cs="Times New Roman"/>
          <w:b/>
          <w:sz w:val="32"/>
          <w:szCs w:val="32"/>
        </w:rPr>
      </w:pPr>
    </w:p>
    <w:p w14:paraId="4A7E5AF6" w14:textId="77777777" w:rsidR="00B83B59" w:rsidRPr="00A87D9D" w:rsidRDefault="00B83B59" w:rsidP="009D1521">
      <w:pPr>
        <w:contextualSpacing/>
        <w:rPr>
          <w:rFonts w:ascii="Times New Roman" w:hAnsi="Times New Roman" w:cs="Times New Roman"/>
          <w:b/>
          <w:sz w:val="32"/>
          <w:szCs w:val="32"/>
        </w:rPr>
      </w:pPr>
      <w:r w:rsidRPr="00A87D9D">
        <w:rPr>
          <w:rFonts w:ascii="Times New Roman" w:hAnsi="Times New Roman" w:cs="Times New Roman"/>
          <w:b/>
          <w:sz w:val="32"/>
          <w:szCs w:val="32"/>
          <w:vertAlign w:val="superscript"/>
        </w:rPr>
        <w:t>10</w:t>
      </w:r>
      <w:r w:rsidRPr="00A87D9D">
        <w:rPr>
          <w:rFonts w:ascii="Times New Roman" w:hAnsi="Times New Roman" w:cs="Times New Roman"/>
          <w:b/>
          <w:sz w:val="32"/>
          <w:szCs w:val="32"/>
        </w:rPr>
        <w:t xml:space="preserve"> In this is love, not that we have loved God but that he loved us and sent his Son to be the propitiation for our sins. </w:t>
      </w:r>
    </w:p>
    <w:p w14:paraId="46BEA167" w14:textId="77777777" w:rsidR="00B83B59" w:rsidRPr="00A87D9D" w:rsidRDefault="00B83B59" w:rsidP="009D1521">
      <w:pPr>
        <w:contextualSpacing/>
        <w:rPr>
          <w:rFonts w:ascii="Times New Roman" w:hAnsi="Times New Roman" w:cs="Times New Roman"/>
          <w:b/>
          <w:sz w:val="32"/>
          <w:szCs w:val="32"/>
        </w:rPr>
      </w:pPr>
    </w:p>
    <w:p w14:paraId="6DD50824" w14:textId="1A42CC1B" w:rsidR="00B83B59" w:rsidRPr="00A87D9D" w:rsidRDefault="00B83B59" w:rsidP="009D1521">
      <w:pPr>
        <w:contextualSpacing/>
        <w:rPr>
          <w:rFonts w:ascii="Times New Roman" w:hAnsi="Times New Roman" w:cs="Times New Roman"/>
          <w:sz w:val="32"/>
          <w:szCs w:val="32"/>
        </w:rPr>
      </w:pPr>
      <w:r w:rsidRPr="00A87D9D">
        <w:rPr>
          <w:rFonts w:ascii="Times New Roman" w:hAnsi="Times New Roman" w:cs="Times New Roman"/>
          <w:b/>
          <w:sz w:val="32"/>
          <w:szCs w:val="32"/>
          <w:vertAlign w:val="superscript"/>
        </w:rPr>
        <w:t>11</w:t>
      </w:r>
      <w:r w:rsidRPr="00A87D9D">
        <w:rPr>
          <w:rFonts w:ascii="Times New Roman" w:hAnsi="Times New Roman" w:cs="Times New Roman"/>
          <w:b/>
          <w:sz w:val="32"/>
          <w:szCs w:val="32"/>
        </w:rPr>
        <w:t> Beloved, if God so loved us, we also ought to love one another</w:t>
      </w:r>
      <w:r w:rsidRPr="00A87D9D">
        <w:rPr>
          <w:rFonts w:ascii="Times New Roman" w:hAnsi="Times New Roman" w:cs="Times New Roman"/>
          <w:sz w:val="32"/>
          <w:szCs w:val="32"/>
        </w:rPr>
        <w:t>.</w:t>
      </w:r>
    </w:p>
    <w:p w14:paraId="22F322BE" w14:textId="77777777" w:rsidR="00B83B59" w:rsidRPr="00A87D9D" w:rsidRDefault="00B83B59" w:rsidP="009D1521">
      <w:pPr>
        <w:contextualSpacing/>
        <w:rPr>
          <w:rFonts w:ascii="Times New Roman" w:hAnsi="Times New Roman" w:cs="Times New Roman"/>
          <w:sz w:val="32"/>
          <w:szCs w:val="32"/>
        </w:rPr>
      </w:pPr>
    </w:p>
    <w:p w14:paraId="1AEBC6B4" w14:textId="77777777"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God’s love comes to us and flows through us. The more we embrace and experience it, the more we share it with others. </w:t>
      </w:r>
    </w:p>
    <w:p w14:paraId="2E5F7ED3" w14:textId="77777777" w:rsidR="00B83B59" w:rsidRPr="00A87D9D" w:rsidRDefault="00B83B59" w:rsidP="009D1521">
      <w:pPr>
        <w:contextualSpacing/>
        <w:rPr>
          <w:rFonts w:ascii="Times New Roman" w:hAnsi="Times New Roman" w:cs="Times New Roman"/>
          <w:sz w:val="32"/>
          <w:szCs w:val="32"/>
        </w:rPr>
      </w:pPr>
    </w:p>
    <w:p w14:paraId="2091282A"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What does that look like for you this season? </w:t>
      </w:r>
    </w:p>
    <w:p w14:paraId="5B0C6062" w14:textId="77777777" w:rsidR="00B83B59" w:rsidRPr="00A87D9D" w:rsidRDefault="00B83B59" w:rsidP="009D1521">
      <w:pPr>
        <w:contextualSpacing/>
        <w:rPr>
          <w:rFonts w:ascii="Times New Roman" w:hAnsi="Times New Roman" w:cs="Times New Roman"/>
          <w:sz w:val="32"/>
          <w:szCs w:val="32"/>
        </w:rPr>
      </w:pPr>
    </w:p>
    <w:p w14:paraId="04DA87B7"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lastRenderedPageBreak/>
        <w:t xml:space="preserve">It could mean spending quality time with family. It could mean reconnecting with a friend who has drifted away. </w:t>
      </w:r>
    </w:p>
    <w:p w14:paraId="4C97DF6D" w14:textId="77777777" w:rsidR="00B83B59" w:rsidRPr="00A87D9D" w:rsidRDefault="00B83B59" w:rsidP="009D1521">
      <w:pPr>
        <w:contextualSpacing/>
        <w:rPr>
          <w:rFonts w:ascii="Times New Roman" w:hAnsi="Times New Roman" w:cs="Times New Roman"/>
          <w:sz w:val="32"/>
          <w:szCs w:val="32"/>
        </w:rPr>
      </w:pPr>
    </w:p>
    <w:p w14:paraId="796324B9"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 might mean serving neighbors or strangers or seeking out someone you suspect is lonely or hurting. </w:t>
      </w:r>
    </w:p>
    <w:p w14:paraId="5E2E24E5" w14:textId="77777777" w:rsidR="00B83B59" w:rsidRPr="00A87D9D" w:rsidRDefault="00B83B59" w:rsidP="009D1521">
      <w:pPr>
        <w:contextualSpacing/>
        <w:rPr>
          <w:rFonts w:ascii="Times New Roman" w:hAnsi="Times New Roman" w:cs="Times New Roman"/>
          <w:sz w:val="32"/>
          <w:szCs w:val="32"/>
        </w:rPr>
      </w:pPr>
    </w:p>
    <w:p w14:paraId="2B4A42A1"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It might mean forgiving someone who has hurt you or apologizing to someone you have hurt. </w:t>
      </w:r>
    </w:p>
    <w:p w14:paraId="7FD4CCE7" w14:textId="77777777" w:rsidR="00B83B59" w:rsidRPr="00A87D9D" w:rsidRDefault="00B83B59" w:rsidP="009D1521">
      <w:pPr>
        <w:contextualSpacing/>
        <w:rPr>
          <w:rFonts w:ascii="Times New Roman" w:hAnsi="Times New Roman" w:cs="Times New Roman"/>
          <w:sz w:val="32"/>
          <w:szCs w:val="32"/>
        </w:rPr>
      </w:pPr>
    </w:p>
    <w:p w14:paraId="21C5C07E"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ere are endless ways to allow God’s love to flow through you as you love others as He has loved you. </w:t>
      </w:r>
    </w:p>
    <w:p w14:paraId="69FEBAEB" w14:textId="77777777" w:rsidR="00B83B59" w:rsidRPr="00A87D9D" w:rsidRDefault="00B83B59" w:rsidP="009D1521">
      <w:pPr>
        <w:contextualSpacing/>
        <w:rPr>
          <w:rFonts w:ascii="Times New Roman" w:hAnsi="Times New Roman" w:cs="Times New Roman"/>
          <w:sz w:val="32"/>
          <w:szCs w:val="32"/>
        </w:rPr>
      </w:pPr>
    </w:p>
    <w:p w14:paraId="6C55B770"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ink of one way right now that you can share God’s love this week. </w:t>
      </w:r>
    </w:p>
    <w:p w14:paraId="401E3EC0" w14:textId="77777777" w:rsidR="00B83B59" w:rsidRPr="00A87D9D" w:rsidRDefault="00B83B59" w:rsidP="009D1521">
      <w:pPr>
        <w:contextualSpacing/>
        <w:rPr>
          <w:rFonts w:ascii="Times New Roman" w:hAnsi="Times New Roman" w:cs="Times New Roman"/>
          <w:sz w:val="32"/>
          <w:szCs w:val="32"/>
        </w:rPr>
      </w:pPr>
    </w:p>
    <w:p w14:paraId="6232ACFF" w14:textId="2F6B3D5F"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Then keep your heart and eyes open to the world around you as Christmas approaches. </w:t>
      </w:r>
    </w:p>
    <w:p w14:paraId="635A3266" w14:textId="77777777" w:rsidR="00B83B59" w:rsidRPr="00A87D9D" w:rsidRDefault="00B83B59" w:rsidP="009D1521">
      <w:pPr>
        <w:contextualSpacing/>
        <w:rPr>
          <w:rFonts w:ascii="Times New Roman" w:hAnsi="Times New Roman" w:cs="Times New Roman"/>
          <w:sz w:val="32"/>
          <w:szCs w:val="32"/>
        </w:rPr>
      </w:pPr>
    </w:p>
    <w:p w14:paraId="164C6D6A" w14:textId="77777777" w:rsidR="00B83B59"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Let’s keep our focus on making this a season of love that reaches far deeper than the sappy carols or even the romantic statistics. </w:t>
      </w:r>
    </w:p>
    <w:p w14:paraId="77BC8238" w14:textId="77777777" w:rsidR="00B83B59" w:rsidRPr="00A87D9D" w:rsidRDefault="00B83B59" w:rsidP="009D1521">
      <w:pPr>
        <w:contextualSpacing/>
        <w:rPr>
          <w:rFonts w:ascii="Times New Roman" w:hAnsi="Times New Roman" w:cs="Times New Roman"/>
          <w:sz w:val="32"/>
          <w:szCs w:val="32"/>
        </w:rPr>
      </w:pPr>
    </w:p>
    <w:p w14:paraId="4D23A906" w14:textId="310C04A2" w:rsidR="00662945" w:rsidRPr="00A87D9D" w:rsidRDefault="00662945" w:rsidP="009D1521">
      <w:pPr>
        <w:contextualSpacing/>
        <w:rPr>
          <w:rFonts w:ascii="Times New Roman" w:hAnsi="Times New Roman" w:cs="Times New Roman"/>
          <w:sz w:val="32"/>
          <w:szCs w:val="32"/>
        </w:rPr>
      </w:pPr>
      <w:r w:rsidRPr="00A87D9D">
        <w:rPr>
          <w:rFonts w:ascii="Times New Roman" w:hAnsi="Times New Roman" w:cs="Times New Roman"/>
          <w:sz w:val="32"/>
          <w:szCs w:val="32"/>
        </w:rPr>
        <w:t xml:space="preserve">Let’s revel in God’s love and be known to others by His love flowing out of us. May this be a season of accepting, experiencing, and sharing God’s gift of love in a new or deeper </w:t>
      </w:r>
      <w:proofErr w:type="gramStart"/>
      <w:r w:rsidRPr="00A87D9D">
        <w:rPr>
          <w:rFonts w:ascii="Times New Roman" w:hAnsi="Times New Roman" w:cs="Times New Roman"/>
          <w:sz w:val="32"/>
          <w:szCs w:val="32"/>
        </w:rPr>
        <w:t>way.</w:t>
      </w:r>
      <w:proofErr w:type="gramEnd"/>
    </w:p>
    <w:p w14:paraId="4C74316D" w14:textId="77777777" w:rsidR="00B83B59" w:rsidRPr="00A87D9D" w:rsidRDefault="00B83B59" w:rsidP="009D1521">
      <w:pPr>
        <w:contextualSpacing/>
        <w:rPr>
          <w:rFonts w:ascii="Times New Roman" w:hAnsi="Times New Roman" w:cs="Times New Roman"/>
          <w:sz w:val="32"/>
          <w:szCs w:val="32"/>
        </w:rPr>
      </w:pPr>
    </w:p>
    <w:p w14:paraId="6C1824B7" w14:textId="77777777" w:rsidR="00662945" w:rsidRPr="00A87D9D" w:rsidRDefault="00662945" w:rsidP="009D1521">
      <w:pPr>
        <w:shd w:val="clear" w:color="auto" w:fill="FFFFFF"/>
        <w:contextualSpacing/>
        <w:rPr>
          <w:rFonts w:ascii="Times New Roman" w:hAnsi="Times New Roman" w:cs="Times New Roman"/>
          <w:b/>
          <w:color w:val="222222"/>
          <w:sz w:val="32"/>
          <w:szCs w:val="32"/>
        </w:rPr>
      </w:pPr>
      <w:r w:rsidRPr="00A87D9D">
        <w:rPr>
          <w:rFonts w:ascii="Times New Roman" w:hAnsi="Times New Roman" w:cs="Times New Roman"/>
          <w:b/>
          <w:color w:val="222222"/>
          <w:sz w:val="32"/>
          <w:szCs w:val="32"/>
        </w:rPr>
        <w:t>Prayer</w:t>
      </w:r>
      <w:r w:rsidRPr="00A87D9D">
        <w:rPr>
          <w:rFonts w:ascii="Times New Roman" w:hAnsi="Times New Roman" w:cs="Times New Roman"/>
          <w:b/>
          <w:i/>
          <w:color w:val="222222"/>
          <w:sz w:val="32"/>
          <w:szCs w:val="32"/>
        </w:rPr>
        <w:t xml:space="preserve">: </w:t>
      </w:r>
      <w:r w:rsidRPr="00A87D9D">
        <w:rPr>
          <w:rFonts w:ascii="Times New Roman" w:hAnsi="Times New Roman" w:cs="Times New Roman"/>
          <w:i/>
          <w:sz w:val="32"/>
          <w:szCs w:val="32"/>
        </w:rPr>
        <w:t xml:space="preserve">God, thank You that in this season of Advent we can unwrap the gift of </w:t>
      </w:r>
      <w:proofErr w:type="gramStart"/>
      <w:r w:rsidRPr="00A87D9D">
        <w:rPr>
          <w:rFonts w:ascii="Times New Roman" w:hAnsi="Times New Roman" w:cs="Times New Roman"/>
          <w:i/>
          <w:sz w:val="32"/>
          <w:szCs w:val="32"/>
        </w:rPr>
        <w:t>Your</w:t>
      </w:r>
      <w:proofErr w:type="gramEnd"/>
      <w:r w:rsidRPr="00A87D9D">
        <w:rPr>
          <w:rFonts w:ascii="Times New Roman" w:hAnsi="Times New Roman" w:cs="Times New Roman"/>
          <w:i/>
          <w:sz w:val="32"/>
          <w:szCs w:val="32"/>
        </w:rPr>
        <w:t xml:space="preserve"> love. Help us to accept, experience, and share </w:t>
      </w:r>
      <w:proofErr w:type="gramStart"/>
      <w:r w:rsidRPr="00A87D9D">
        <w:rPr>
          <w:rFonts w:ascii="Times New Roman" w:hAnsi="Times New Roman" w:cs="Times New Roman"/>
          <w:i/>
          <w:sz w:val="32"/>
          <w:szCs w:val="32"/>
        </w:rPr>
        <w:t>Your</w:t>
      </w:r>
      <w:proofErr w:type="gramEnd"/>
      <w:r w:rsidRPr="00A87D9D">
        <w:rPr>
          <w:rFonts w:ascii="Times New Roman" w:hAnsi="Times New Roman" w:cs="Times New Roman"/>
          <w:i/>
          <w:sz w:val="32"/>
          <w:szCs w:val="32"/>
        </w:rPr>
        <w:t xml:space="preserve"> love with others this season. Please continue to fill us with expectation as we live in </w:t>
      </w:r>
      <w:proofErr w:type="gramStart"/>
      <w:r w:rsidRPr="00A87D9D">
        <w:rPr>
          <w:rFonts w:ascii="Times New Roman" w:hAnsi="Times New Roman" w:cs="Times New Roman"/>
          <w:i/>
          <w:sz w:val="32"/>
          <w:szCs w:val="32"/>
        </w:rPr>
        <w:t>Your</w:t>
      </w:r>
      <w:proofErr w:type="gramEnd"/>
      <w:r w:rsidRPr="00A87D9D">
        <w:rPr>
          <w:rFonts w:ascii="Times New Roman" w:hAnsi="Times New Roman" w:cs="Times New Roman"/>
          <w:i/>
          <w:sz w:val="32"/>
          <w:szCs w:val="32"/>
        </w:rPr>
        <w:t xml:space="preserve"> love and wait for the complete fulfillment of that love when Christ comes again. </w:t>
      </w:r>
    </w:p>
    <w:p w14:paraId="2098F03A" w14:textId="77777777" w:rsidR="00B83B59" w:rsidRPr="00A87D9D" w:rsidRDefault="00B83B59" w:rsidP="009D1521">
      <w:pPr>
        <w:shd w:val="clear" w:color="auto" w:fill="FFFFFF"/>
        <w:contextualSpacing/>
        <w:rPr>
          <w:rFonts w:ascii="Times New Roman" w:hAnsi="Times New Roman" w:cs="Times New Roman"/>
          <w:b/>
          <w:color w:val="222222"/>
          <w:sz w:val="32"/>
          <w:szCs w:val="32"/>
        </w:rPr>
      </w:pPr>
    </w:p>
    <w:p w14:paraId="35CBD329" w14:textId="4F634EF1" w:rsidR="009D1521" w:rsidRPr="00A87D9D" w:rsidRDefault="00662945" w:rsidP="009D1521">
      <w:pPr>
        <w:shd w:val="clear" w:color="auto" w:fill="FFFFFF"/>
        <w:contextualSpacing/>
        <w:rPr>
          <w:rFonts w:ascii="Times New Roman" w:hAnsi="Times New Roman" w:cs="Times New Roman"/>
          <w:b/>
          <w:color w:val="222222"/>
          <w:sz w:val="32"/>
          <w:szCs w:val="32"/>
        </w:rPr>
      </w:pPr>
      <w:r w:rsidRPr="00A87D9D">
        <w:rPr>
          <w:rFonts w:ascii="Times New Roman" w:hAnsi="Times New Roman" w:cs="Times New Roman"/>
          <w:b/>
          <w:color w:val="222222"/>
          <w:sz w:val="32"/>
          <w:szCs w:val="32"/>
        </w:rPr>
        <w:t>Benediction:</w:t>
      </w:r>
      <w:r w:rsidRPr="00A87D9D">
        <w:rPr>
          <w:rFonts w:ascii="Times New Roman" w:hAnsi="Times New Roman" w:cs="Times New Roman"/>
          <w:color w:val="222222"/>
          <w:sz w:val="32"/>
          <w:szCs w:val="32"/>
        </w:rPr>
        <w:t xml:space="preserve"> </w:t>
      </w:r>
      <w:r w:rsidRPr="00A87D9D">
        <w:rPr>
          <w:rFonts w:ascii="Times New Roman" w:hAnsi="Times New Roman" w:cs="Times New Roman"/>
          <w:sz w:val="32"/>
          <w:szCs w:val="32"/>
        </w:rPr>
        <w:t>“</w:t>
      </w:r>
      <w:r w:rsidRPr="00A87D9D">
        <w:rPr>
          <w:rStyle w:val="texteph-3-17"/>
          <w:rFonts w:ascii="Times New Roman" w:hAnsi="Times New Roman" w:cs="Times New Roman"/>
          <w:sz w:val="32"/>
          <w:szCs w:val="32"/>
        </w:rPr>
        <w:t>And I pray that you, being rooted and established in love,</w:t>
      </w:r>
      <w:r w:rsidRPr="00A87D9D">
        <w:rPr>
          <w:rStyle w:val="texteph-3-18"/>
          <w:rFonts w:ascii="Times New Roman" w:hAnsi="Times New Roman" w:cs="Times New Roman"/>
          <w:sz w:val="32"/>
          <w:szCs w:val="32"/>
          <w:vertAlign w:val="superscript"/>
        </w:rPr>
        <w:t> </w:t>
      </w:r>
      <w:r w:rsidRPr="00A87D9D">
        <w:rPr>
          <w:rStyle w:val="texteph-3-18"/>
          <w:rFonts w:ascii="Times New Roman" w:hAnsi="Times New Roman" w:cs="Times New Roman"/>
          <w:sz w:val="32"/>
          <w:szCs w:val="32"/>
        </w:rPr>
        <w:t xml:space="preserve">may have power, together with all the Lord’s holy people, to grasp how wide and long and high and deep is the love of Christ, </w:t>
      </w:r>
      <w:r w:rsidRPr="00A87D9D">
        <w:rPr>
          <w:rStyle w:val="texteph-3-19"/>
          <w:rFonts w:ascii="Times New Roman" w:hAnsi="Times New Roman" w:cs="Times New Roman"/>
          <w:sz w:val="32"/>
          <w:szCs w:val="32"/>
        </w:rPr>
        <w:t>and to know this love that surpasses knowledge—that you may be filled to the measure of all the fullness of God.” (Ephesians 3:17–19)</w:t>
      </w:r>
    </w:p>
    <w:sectPr w:rsidR="009D1521" w:rsidRPr="00A87D9D" w:rsidSect="001E21D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718FB1" w14:textId="77777777" w:rsidR="001B357C" w:rsidRDefault="001B357C" w:rsidP="009D1521">
      <w:r>
        <w:separator/>
      </w:r>
    </w:p>
  </w:endnote>
  <w:endnote w:type="continuationSeparator" w:id="0">
    <w:p w14:paraId="5D27C6AD" w14:textId="77777777" w:rsidR="001B357C" w:rsidRDefault="001B357C" w:rsidP="009D1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3143745"/>
      <w:docPartObj>
        <w:docPartGallery w:val="Page Numbers (Bottom of Page)"/>
        <w:docPartUnique/>
      </w:docPartObj>
    </w:sdtPr>
    <w:sdtEndPr>
      <w:rPr>
        <w:rFonts w:ascii="Times New Roman" w:hAnsi="Times New Roman" w:cs="Times New Roman"/>
        <w:noProof/>
      </w:rPr>
    </w:sdtEndPr>
    <w:sdtContent>
      <w:p w14:paraId="1909CEE6" w14:textId="163E2058" w:rsidR="009D1521" w:rsidRPr="009D291D" w:rsidRDefault="009D1521">
        <w:pPr>
          <w:pStyle w:val="Footer"/>
          <w:jc w:val="center"/>
          <w:rPr>
            <w:rFonts w:ascii="Times New Roman" w:hAnsi="Times New Roman" w:cs="Times New Roman"/>
          </w:rPr>
        </w:pPr>
        <w:r w:rsidRPr="009D291D">
          <w:rPr>
            <w:rFonts w:ascii="Times New Roman" w:hAnsi="Times New Roman" w:cs="Times New Roman"/>
          </w:rPr>
          <w:fldChar w:fldCharType="begin"/>
        </w:r>
        <w:r w:rsidRPr="009D291D">
          <w:rPr>
            <w:rFonts w:ascii="Times New Roman" w:hAnsi="Times New Roman" w:cs="Times New Roman"/>
          </w:rPr>
          <w:instrText xml:space="preserve"> PAGE   \* MERGEFORMAT </w:instrText>
        </w:r>
        <w:r w:rsidRPr="009D291D">
          <w:rPr>
            <w:rFonts w:ascii="Times New Roman" w:hAnsi="Times New Roman" w:cs="Times New Roman"/>
          </w:rPr>
          <w:fldChar w:fldCharType="separate"/>
        </w:r>
        <w:r w:rsidR="00A87D9D">
          <w:rPr>
            <w:rFonts w:ascii="Times New Roman" w:hAnsi="Times New Roman" w:cs="Times New Roman"/>
            <w:noProof/>
          </w:rPr>
          <w:t>1</w:t>
        </w:r>
        <w:r w:rsidRPr="009D291D">
          <w:rPr>
            <w:rFonts w:ascii="Times New Roman" w:hAnsi="Times New Roman" w:cs="Times New Roman"/>
            <w:noProof/>
          </w:rPr>
          <w:fldChar w:fldCharType="end"/>
        </w:r>
      </w:p>
    </w:sdtContent>
  </w:sdt>
  <w:p w14:paraId="6FA37A57" w14:textId="77777777" w:rsidR="009D1521" w:rsidRPr="009D291D" w:rsidRDefault="009D1521">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59C5AB" w14:textId="77777777" w:rsidR="001B357C" w:rsidRDefault="001B357C" w:rsidP="009D1521">
      <w:r>
        <w:separator/>
      </w:r>
    </w:p>
  </w:footnote>
  <w:footnote w:type="continuationSeparator" w:id="0">
    <w:p w14:paraId="0C5C9B97" w14:textId="77777777" w:rsidR="001B357C" w:rsidRDefault="001B357C" w:rsidP="009D15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332DE"/>
    <w:multiLevelType w:val="hybridMultilevel"/>
    <w:tmpl w:val="356A9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E524ADE"/>
    <w:multiLevelType w:val="hybridMultilevel"/>
    <w:tmpl w:val="CCDA7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jK3MDUzMzIyszBX0lEKTi0uzszPAykwqwUA1OlYHCwAAAA="/>
  </w:docVars>
  <w:rsids>
    <w:rsidRoot w:val="00662945"/>
    <w:rsid w:val="00090E53"/>
    <w:rsid w:val="000B74FD"/>
    <w:rsid w:val="001764AC"/>
    <w:rsid w:val="001B357C"/>
    <w:rsid w:val="001D5D5E"/>
    <w:rsid w:val="001E21DF"/>
    <w:rsid w:val="002D5F40"/>
    <w:rsid w:val="005F6711"/>
    <w:rsid w:val="006467F4"/>
    <w:rsid w:val="00662945"/>
    <w:rsid w:val="006E75A5"/>
    <w:rsid w:val="009C137D"/>
    <w:rsid w:val="009D1521"/>
    <w:rsid w:val="009D291D"/>
    <w:rsid w:val="00A15D35"/>
    <w:rsid w:val="00A87D9D"/>
    <w:rsid w:val="00AD318F"/>
    <w:rsid w:val="00AF5CA3"/>
    <w:rsid w:val="00B073EC"/>
    <w:rsid w:val="00B71779"/>
    <w:rsid w:val="00B83B59"/>
    <w:rsid w:val="00C45152"/>
    <w:rsid w:val="00CA1AC3"/>
    <w:rsid w:val="00CD7A91"/>
    <w:rsid w:val="00CF39D9"/>
    <w:rsid w:val="00D641F8"/>
    <w:rsid w:val="00F75C7A"/>
    <w:rsid w:val="00FA0A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91E54E"/>
  <w15:docId w15:val="{EA50DE22-F60D-4DCC-BB07-F780C774B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945"/>
    <w:rPr>
      <w:rFonts w:ascii="Cambria" w:eastAsiaTheme="minorHAnsi"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ph-3-19">
    <w:name w:val="text eph-3-19"/>
    <w:basedOn w:val="DefaultParagraphFont"/>
    <w:rsid w:val="00662945"/>
  </w:style>
  <w:style w:type="character" w:customStyle="1" w:styleId="content">
    <w:name w:val="content"/>
    <w:basedOn w:val="DefaultParagraphFont"/>
    <w:rsid w:val="00662945"/>
  </w:style>
  <w:style w:type="character" w:customStyle="1" w:styleId="text3">
    <w:name w:val="text3"/>
    <w:basedOn w:val="DefaultParagraphFont"/>
    <w:rsid w:val="00662945"/>
  </w:style>
  <w:style w:type="character" w:customStyle="1" w:styleId="texteph-3-17">
    <w:name w:val="text eph-3-17"/>
    <w:basedOn w:val="DefaultParagraphFont"/>
    <w:rsid w:val="00662945"/>
  </w:style>
  <w:style w:type="character" w:customStyle="1" w:styleId="texteph-3-18">
    <w:name w:val="text eph-3-18"/>
    <w:basedOn w:val="DefaultParagraphFont"/>
    <w:rsid w:val="00662945"/>
  </w:style>
  <w:style w:type="paragraph" w:styleId="ListParagraph">
    <w:name w:val="List Paragraph"/>
    <w:basedOn w:val="Normal"/>
    <w:rsid w:val="00662945"/>
    <w:pPr>
      <w:ind w:left="720"/>
      <w:contextualSpacing/>
    </w:pPr>
  </w:style>
  <w:style w:type="paragraph" w:styleId="Header">
    <w:name w:val="header"/>
    <w:basedOn w:val="Normal"/>
    <w:link w:val="HeaderChar"/>
    <w:uiPriority w:val="99"/>
    <w:unhideWhenUsed/>
    <w:rsid w:val="009D1521"/>
    <w:pPr>
      <w:tabs>
        <w:tab w:val="center" w:pos="4680"/>
        <w:tab w:val="right" w:pos="9360"/>
      </w:tabs>
    </w:pPr>
  </w:style>
  <w:style w:type="character" w:customStyle="1" w:styleId="HeaderChar">
    <w:name w:val="Header Char"/>
    <w:basedOn w:val="DefaultParagraphFont"/>
    <w:link w:val="Header"/>
    <w:uiPriority w:val="99"/>
    <w:rsid w:val="009D1521"/>
    <w:rPr>
      <w:rFonts w:ascii="Cambria" w:eastAsiaTheme="minorHAnsi" w:hAnsi="Cambria"/>
    </w:rPr>
  </w:style>
  <w:style w:type="paragraph" w:styleId="Footer">
    <w:name w:val="footer"/>
    <w:basedOn w:val="Normal"/>
    <w:link w:val="FooterChar"/>
    <w:uiPriority w:val="99"/>
    <w:unhideWhenUsed/>
    <w:rsid w:val="009D1521"/>
    <w:pPr>
      <w:tabs>
        <w:tab w:val="center" w:pos="4680"/>
        <w:tab w:val="right" w:pos="9360"/>
      </w:tabs>
    </w:pPr>
  </w:style>
  <w:style w:type="character" w:customStyle="1" w:styleId="FooterChar">
    <w:name w:val="Footer Char"/>
    <w:basedOn w:val="DefaultParagraphFont"/>
    <w:link w:val="Footer"/>
    <w:uiPriority w:val="99"/>
    <w:rsid w:val="009D1521"/>
    <w:rPr>
      <w:rFonts w:ascii="Cambria" w:eastAsiaTheme="minorHAnsi" w:hAnsi="Cambria"/>
    </w:rPr>
  </w:style>
  <w:style w:type="paragraph" w:styleId="BalloonText">
    <w:name w:val="Balloon Text"/>
    <w:basedOn w:val="Normal"/>
    <w:link w:val="BalloonTextChar"/>
    <w:uiPriority w:val="99"/>
    <w:semiHidden/>
    <w:unhideWhenUsed/>
    <w:rsid w:val="009D29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91D"/>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TotalTime>
  <Pages>9</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Outreach, Inc</Company>
  <LinksUpToDate>false</LinksUpToDate>
  <CharactersWithSpaces>11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Chumbley</dc:creator>
  <cp:keywords/>
  <dc:description/>
  <cp:lastModifiedBy>Michael Futrell</cp:lastModifiedBy>
  <cp:revision>13</cp:revision>
  <cp:lastPrinted>2018-12-08T17:32:00Z</cp:lastPrinted>
  <dcterms:created xsi:type="dcterms:W3CDTF">2018-12-07T18:28:00Z</dcterms:created>
  <dcterms:modified xsi:type="dcterms:W3CDTF">2018-12-15T15:08:00Z</dcterms:modified>
</cp:coreProperties>
</file>